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3529F" w14:textId="19C6C714" w:rsidR="0073339F" w:rsidRPr="0073339F" w:rsidRDefault="0073339F" w:rsidP="00CD04EB">
      <w:pPr>
        <w:spacing w:after="0" w:line="360" w:lineRule="auto"/>
        <w:jc w:val="center"/>
        <w:rPr>
          <w:rFonts w:ascii="Times New Roman" w:hAnsi="Times New Roman" w:cs="Times New Roman"/>
          <w:b/>
          <w:color w:val="000000" w:themeColor="text1"/>
          <w:sz w:val="24"/>
          <w:szCs w:val="24"/>
          <w:lang w:val="ro-RO"/>
        </w:rPr>
      </w:pPr>
      <w:r w:rsidRPr="0073339F">
        <w:rPr>
          <w:rFonts w:ascii="Times New Roman" w:hAnsi="Times New Roman" w:cs="Times New Roman"/>
          <w:b/>
          <w:color w:val="000000" w:themeColor="text1"/>
          <w:sz w:val="24"/>
          <w:szCs w:val="24"/>
          <w:lang w:val="ro-RO"/>
        </w:rPr>
        <w:t xml:space="preserve"> „Cred cu tărie că pasiunea a stat la baza fiecărei decizii pe care am luat-o până acum și mi-a permis să ajung în acest punct” –</w:t>
      </w:r>
      <w:r>
        <w:rPr>
          <w:rFonts w:ascii="Times New Roman" w:hAnsi="Times New Roman" w:cs="Times New Roman"/>
          <w:b/>
          <w:color w:val="000000" w:themeColor="text1"/>
          <w:sz w:val="24"/>
          <w:szCs w:val="24"/>
          <w:lang w:val="ro-RO"/>
        </w:rPr>
        <w:t xml:space="preserve"> interviu cu </w:t>
      </w:r>
      <w:r w:rsidRPr="00373F7F">
        <w:rPr>
          <w:rFonts w:ascii="Times New Roman" w:hAnsi="Times New Roman" w:cs="Times New Roman"/>
          <w:b/>
          <w:color w:val="000000" w:themeColor="text1"/>
          <w:sz w:val="24"/>
          <w:szCs w:val="24"/>
          <w:lang w:val="ro-RO"/>
        </w:rPr>
        <w:t xml:space="preserve">Alexandra-Elena </w:t>
      </w:r>
      <w:proofErr w:type="spellStart"/>
      <w:r w:rsidRPr="00373F7F">
        <w:rPr>
          <w:rFonts w:ascii="Times New Roman" w:hAnsi="Times New Roman" w:cs="Times New Roman"/>
          <w:b/>
          <w:color w:val="000000" w:themeColor="text1"/>
          <w:sz w:val="24"/>
          <w:szCs w:val="24"/>
          <w:lang w:val="ro-RO"/>
        </w:rPr>
        <w:t>Dobranici</w:t>
      </w:r>
      <w:proofErr w:type="spellEnd"/>
    </w:p>
    <w:p w14:paraId="2BC55251" w14:textId="77777777" w:rsidR="00E43956" w:rsidRPr="00373F7F" w:rsidRDefault="00E43956" w:rsidP="00FD3131">
      <w:pPr>
        <w:spacing w:after="0" w:line="360" w:lineRule="auto"/>
        <w:jc w:val="both"/>
        <w:rPr>
          <w:rFonts w:ascii="Times New Roman" w:hAnsi="Times New Roman" w:cs="Times New Roman"/>
          <w:b/>
          <w:color w:val="000000" w:themeColor="text1"/>
          <w:sz w:val="24"/>
          <w:szCs w:val="24"/>
          <w:lang w:val="ro-RO"/>
        </w:rPr>
      </w:pPr>
    </w:p>
    <w:p w14:paraId="11904294" w14:textId="57A5C477" w:rsidR="00705FF4" w:rsidRPr="00373F7F" w:rsidRDefault="00E43956"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color w:val="000000" w:themeColor="text1"/>
          <w:sz w:val="24"/>
          <w:szCs w:val="24"/>
          <w:lang w:val="ro-RO"/>
        </w:rPr>
        <w:t>Câștigătoare a</w:t>
      </w:r>
      <w:r w:rsidR="001606C9">
        <w:rPr>
          <w:rFonts w:ascii="Times New Roman" w:hAnsi="Times New Roman" w:cs="Times New Roman"/>
          <w:color w:val="000000" w:themeColor="text1"/>
          <w:sz w:val="24"/>
          <w:szCs w:val="24"/>
          <w:lang w:val="ro-RO"/>
        </w:rPr>
        <w:t xml:space="preserve"> premiului pentru „Cea mai bună </w:t>
      </w:r>
      <w:r w:rsidR="0073339F">
        <w:rPr>
          <w:rFonts w:ascii="Times New Roman" w:hAnsi="Times New Roman" w:cs="Times New Roman"/>
          <w:color w:val="000000" w:themeColor="text1"/>
          <w:sz w:val="24"/>
          <w:szCs w:val="24"/>
          <w:lang w:val="ro-RO"/>
        </w:rPr>
        <w:t>disertație</w:t>
      </w:r>
      <w:r w:rsidR="00B71B74" w:rsidRPr="00373F7F">
        <w:rPr>
          <w:rFonts w:ascii="Times New Roman" w:hAnsi="Times New Roman" w:cs="Times New Roman"/>
          <w:color w:val="000000" w:themeColor="text1"/>
          <w:sz w:val="24"/>
          <w:szCs w:val="24"/>
          <w:lang w:val="ro-RO"/>
        </w:rPr>
        <w:t xml:space="preserve"> </w:t>
      </w:r>
      <w:r w:rsidR="001606C9">
        <w:rPr>
          <w:rFonts w:ascii="Times New Roman" w:hAnsi="Times New Roman" w:cs="Times New Roman"/>
          <w:color w:val="000000" w:themeColor="text1"/>
          <w:sz w:val="24"/>
          <w:szCs w:val="24"/>
          <w:lang w:val="ro-RO"/>
        </w:rPr>
        <w:t xml:space="preserve">de masterat </w:t>
      </w:r>
      <w:r w:rsidRPr="00373F7F">
        <w:rPr>
          <w:rFonts w:ascii="Times New Roman" w:hAnsi="Times New Roman" w:cs="Times New Roman"/>
          <w:color w:val="000000" w:themeColor="text1"/>
          <w:sz w:val="24"/>
          <w:szCs w:val="24"/>
          <w:lang w:val="ro-RO"/>
        </w:rPr>
        <w:t>în domeniul Științelor Vieții și Pământului”</w:t>
      </w:r>
      <w:r w:rsidR="00C705D8" w:rsidRPr="00373F7F">
        <w:rPr>
          <w:rFonts w:ascii="Times New Roman" w:hAnsi="Times New Roman" w:cs="Times New Roman"/>
          <w:color w:val="000000" w:themeColor="text1"/>
          <w:sz w:val="24"/>
          <w:szCs w:val="24"/>
          <w:lang w:val="ro-RO"/>
        </w:rPr>
        <w:t xml:space="preserve"> </w:t>
      </w:r>
      <w:r w:rsidRPr="00373F7F">
        <w:rPr>
          <w:rFonts w:ascii="Times New Roman" w:hAnsi="Times New Roman" w:cs="Times New Roman"/>
          <w:color w:val="000000" w:themeColor="text1"/>
          <w:sz w:val="24"/>
          <w:szCs w:val="24"/>
          <w:lang w:val="ro-RO"/>
        </w:rPr>
        <w:t>în cadrul celei de</w:t>
      </w:r>
      <w:r w:rsidRPr="00373F7F">
        <w:rPr>
          <w:rFonts w:ascii="Times New Roman" w:hAnsi="Times New Roman" w:cs="Times New Roman"/>
          <w:b/>
          <w:color w:val="000000" w:themeColor="text1"/>
          <w:sz w:val="24"/>
          <w:szCs w:val="24"/>
          <w:lang w:val="ro-RO"/>
        </w:rPr>
        <w:t>-</w:t>
      </w:r>
      <w:r w:rsidRPr="00373F7F">
        <w:rPr>
          <w:rFonts w:ascii="Times New Roman" w:hAnsi="Times New Roman" w:cs="Times New Roman"/>
          <w:color w:val="000000" w:themeColor="text1"/>
          <w:sz w:val="24"/>
          <w:szCs w:val="24"/>
          <w:lang w:val="ro-RO"/>
        </w:rPr>
        <w:t xml:space="preserve">a </w:t>
      </w:r>
      <w:r w:rsidR="00C705D8" w:rsidRPr="00373F7F">
        <w:rPr>
          <w:rFonts w:ascii="Times New Roman" w:hAnsi="Times New Roman" w:cs="Times New Roman"/>
          <w:color w:val="000000" w:themeColor="text1"/>
          <w:sz w:val="24"/>
          <w:szCs w:val="24"/>
          <w:lang w:val="ro-RO"/>
        </w:rPr>
        <w:t xml:space="preserve">cincea </w:t>
      </w:r>
      <w:r w:rsidR="00A41B1A">
        <w:rPr>
          <w:rFonts w:ascii="Times New Roman" w:hAnsi="Times New Roman" w:cs="Times New Roman"/>
          <w:color w:val="000000" w:themeColor="text1"/>
          <w:sz w:val="24"/>
          <w:szCs w:val="24"/>
          <w:lang w:val="ro-RO"/>
        </w:rPr>
        <w:t>Gale a Premiilor Senatului</w:t>
      </w:r>
      <w:r w:rsidRPr="00373F7F">
        <w:rPr>
          <w:rFonts w:ascii="Times New Roman" w:hAnsi="Times New Roman" w:cs="Times New Roman"/>
          <w:color w:val="000000" w:themeColor="text1"/>
          <w:sz w:val="24"/>
          <w:szCs w:val="24"/>
          <w:lang w:val="ro-RO"/>
        </w:rPr>
        <w:t>,</w:t>
      </w:r>
      <w:r w:rsidR="00C705D8" w:rsidRPr="00373F7F">
        <w:rPr>
          <w:rFonts w:ascii="Times New Roman" w:hAnsi="Times New Roman" w:cs="Times New Roman"/>
          <w:color w:val="000000" w:themeColor="text1"/>
          <w:sz w:val="24"/>
          <w:szCs w:val="24"/>
          <w:lang w:val="ro-RO"/>
        </w:rPr>
        <w:t xml:space="preserve"> </w:t>
      </w:r>
      <w:r w:rsidR="00B71B74" w:rsidRPr="00373F7F">
        <w:rPr>
          <w:rFonts w:ascii="Times New Roman" w:hAnsi="Times New Roman" w:cs="Times New Roman"/>
          <w:b/>
          <w:color w:val="000000" w:themeColor="text1"/>
          <w:sz w:val="24"/>
          <w:szCs w:val="24"/>
          <w:lang w:val="ro-RO"/>
        </w:rPr>
        <w:t xml:space="preserve">Alexandra-Elena </w:t>
      </w:r>
      <w:proofErr w:type="spellStart"/>
      <w:r w:rsidR="00B71B74" w:rsidRPr="00373F7F">
        <w:rPr>
          <w:rFonts w:ascii="Times New Roman" w:hAnsi="Times New Roman" w:cs="Times New Roman"/>
          <w:b/>
          <w:color w:val="000000" w:themeColor="text1"/>
          <w:sz w:val="24"/>
          <w:szCs w:val="24"/>
          <w:lang w:val="ro-RO"/>
        </w:rPr>
        <w:t>Dobranici</w:t>
      </w:r>
      <w:proofErr w:type="spellEnd"/>
      <w:r w:rsidR="00B71B74" w:rsidRPr="00373F7F">
        <w:rPr>
          <w:rFonts w:ascii="Times New Roman" w:hAnsi="Times New Roman" w:cs="Times New Roman"/>
          <w:b/>
          <w:color w:val="000000" w:themeColor="text1"/>
          <w:sz w:val="24"/>
          <w:szCs w:val="24"/>
          <w:lang w:val="ro-RO"/>
        </w:rPr>
        <w:t xml:space="preserve"> </w:t>
      </w:r>
      <w:r w:rsidR="00C705D8" w:rsidRPr="00373F7F">
        <w:rPr>
          <w:rFonts w:ascii="Times New Roman" w:hAnsi="Times New Roman" w:cs="Times New Roman"/>
          <w:color w:val="000000" w:themeColor="text1"/>
          <w:sz w:val="24"/>
          <w:szCs w:val="24"/>
          <w:lang w:val="ro-RO"/>
        </w:rPr>
        <w:t xml:space="preserve">a ales </w:t>
      </w:r>
      <w:r w:rsidR="00705FF4" w:rsidRPr="00373F7F">
        <w:rPr>
          <w:rFonts w:ascii="Times New Roman" w:hAnsi="Times New Roman" w:cs="Times New Roman"/>
          <w:color w:val="000000" w:themeColor="text1"/>
          <w:sz w:val="24"/>
          <w:szCs w:val="24"/>
          <w:lang w:val="ro-RO"/>
        </w:rPr>
        <w:t xml:space="preserve">în prezent </w:t>
      </w:r>
      <w:r w:rsidR="00B71B74" w:rsidRPr="00373F7F">
        <w:rPr>
          <w:rFonts w:ascii="Times New Roman" w:hAnsi="Times New Roman" w:cs="Times New Roman"/>
          <w:color w:val="000000" w:themeColor="text1"/>
          <w:sz w:val="24"/>
          <w:szCs w:val="24"/>
          <w:lang w:val="ro-RO"/>
        </w:rPr>
        <w:t>să-ș</w:t>
      </w:r>
      <w:r w:rsidR="001606C9">
        <w:rPr>
          <w:rFonts w:ascii="Times New Roman" w:hAnsi="Times New Roman" w:cs="Times New Roman"/>
          <w:color w:val="000000" w:themeColor="text1"/>
          <w:sz w:val="24"/>
          <w:szCs w:val="24"/>
          <w:lang w:val="ro-RO"/>
        </w:rPr>
        <w:t>i continue studiile în domeniu, fiind</w:t>
      </w:r>
      <w:r w:rsidR="00BE3B8D">
        <w:rPr>
          <w:rFonts w:ascii="Times New Roman" w:hAnsi="Times New Roman" w:cs="Times New Roman"/>
          <w:color w:val="000000" w:themeColor="text1"/>
          <w:sz w:val="24"/>
          <w:szCs w:val="24"/>
          <w:lang w:val="ro-RO"/>
        </w:rPr>
        <w:t xml:space="preserve"> </w:t>
      </w:r>
      <w:r w:rsidR="001606C9">
        <w:rPr>
          <w:rFonts w:ascii="Times New Roman" w:hAnsi="Times New Roman" w:cs="Times New Roman"/>
          <w:color w:val="000000" w:themeColor="text1"/>
          <w:sz w:val="24"/>
          <w:szCs w:val="24"/>
          <w:lang w:val="ro-RO"/>
        </w:rPr>
        <w:t>studentă în cadrul Școlii Doctorale de Biologie a Universității din București.</w:t>
      </w:r>
    </w:p>
    <w:p w14:paraId="6E0C1314" w14:textId="76CD97FC" w:rsidR="00705FF4" w:rsidRPr="00373F7F" w:rsidRDefault="00E43956" w:rsidP="002F5C86">
      <w:pPr>
        <w:pStyle w:val="Default"/>
        <w:spacing w:line="360" w:lineRule="auto"/>
        <w:jc w:val="both"/>
        <w:rPr>
          <w:color w:val="000000" w:themeColor="text1"/>
          <w:lang w:val="ro-RO"/>
        </w:rPr>
      </w:pPr>
      <w:r w:rsidRPr="00373F7F">
        <w:rPr>
          <w:color w:val="000000" w:themeColor="text1"/>
          <w:lang w:val="ro-RO"/>
        </w:rPr>
        <w:t>Lucrarea câștigătoare,</w:t>
      </w:r>
      <w:r w:rsidR="00B71B74" w:rsidRPr="00373F7F">
        <w:rPr>
          <w:lang w:val="ro-RO"/>
        </w:rPr>
        <w:t xml:space="preserve"> </w:t>
      </w:r>
      <w:r w:rsidR="00B71B74" w:rsidRPr="00373F7F">
        <w:rPr>
          <w:color w:val="000000" w:themeColor="text1"/>
          <w:lang w:val="ro-RO"/>
        </w:rPr>
        <w:t xml:space="preserve">„Evaluarea </w:t>
      </w:r>
      <w:proofErr w:type="spellStart"/>
      <w:r w:rsidR="00B71B74" w:rsidRPr="00373F7F">
        <w:rPr>
          <w:color w:val="000000" w:themeColor="text1"/>
          <w:lang w:val="ro-RO"/>
        </w:rPr>
        <w:t>biocompatibilității</w:t>
      </w:r>
      <w:proofErr w:type="spellEnd"/>
      <w:r w:rsidR="00B71B74" w:rsidRPr="00373F7F">
        <w:rPr>
          <w:color w:val="000000" w:themeColor="text1"/>
          <w:lang w:val="ro-RO"/>
        </w:rPr>
        <w:t xml:space="preserve"> unor materiale pe bază de gelatină și </w:t>
      </w:r>
      <w:proofErr w:type="spellStart"/>
      <w:r w:rsidR="00B71B74" w:rsidRPr="00373F7F">
        <w:rPr>
          <w:color w:val="000000" w:themeColor="text1"/>
          <w:lang w:val="ro-RO"/>
        </w:rPr>
        <w:t>nanoparticule</w:t>
      </w:r>
      <w:proofErr w:type="spellEnd"/>
      <w:r w:rsidR="00B71B74" w:rsidRPr="00373F7F">
        <w:rPr>
          <w:color w:val="000000" w:themeColor="text1"/>
          <w:lang w:val="ro-RO"/>
        </w:rPr>
        <w:t xml:space="preserve"> de diamant destinate regenerării nervilor periferici”, </w:t>
      </w:r>
      <w:r w:rsidRPr="00373F7F">
        <w:rPr>
          <w:color w:val="000000" w:themeColor="text1"/>
          <w:lang w:val="ro-RO"/>
        </w:rPr>
        <w:t xml:space="preserve">a fost realizată sub coordonarea </w:t>
      </w:r>
      <w:r w:rsidR="00B71B74" w:rsidRPr="00373F7F">
        <w:rPr>
          <w:color w:val="000000" w:themeColor="text1"/>
          <w:lang w:val="ro-RO"/>
        </w:rPr>
        <w:t xml:space="preserve">lect. univ. dr. Sorina Dinescu și prof. univ. dr. Marieta Costache, cadre didactice </w:t>
      </w:r>
      <w:r w:rsidR="00C705D8" w:rsidRPr="00373F7F">
        <w:rPr>
          <w:color w:val="000000" w:themeColor="text1"/>
          <w:lang w:val="ro-RO"/>
        </w:rPr>
        <w:t>de la Facultatea de Biologi</w:t>
      </w:r>
      <w:r w:rsidR="00705FF4" w:rsidRPr="00373F7F">
        <w:rPr>
          <w:color w:val="000000" w:themeColor="text1"/>
          <w:lang w:val="ro-RO"/>
        </w:rPr>
        <w:t>e a</w:t>
      </w:r>
      <w:r w:rsidR="001606C9">
        <w:rPr>
          <w:color w:val="000000" w:themeColor="text1"/>
          <w:lang w:val="ro-RO"/>
        </w:rPr>
        <w:t xml:space="preserve"> UB, un parteneriat pe care laureata îl consideră la superlativ din punct de vedere profesional și nu numai. „Le port ambelor coordonatoare un adevărat respect și considerație, iar partea umană este</w:t>
      </w:r>
      <w:r w:rsidR="00BE3B8D">
        <w:rPr>
          <w:color w:val="000000" w:themeColor="text1"/>
          <w:lang w:val="ro-RO"/>
        </w:rPr>
        <w:t xml:space="preserve"> </w:t>
      </w:r>
      <w:r w:rsidR="001606C9">
        <w:rPr>
          <w:color w:val="000000" w:themeColor="text1"/>
          <w:lang w:val="ro-RO"/>
        </w:rPr>
        <w:t>deosebit de importantă pentru mine și nu cred că parcursul academic ar fi fost același dacă nu aș fi avut alături persoane care să mă susțină și să mă inspire constant”, subliniază Alexandra.</w:t>
      </w:r>
    </w:p>
    <w:p w14:paraId="5D9C1178" w14:textId="3A5F8C5E" w:rsidR="00C705D8" w:rsidRDefault="00705FF4"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color w:val="000000" w:themeColor="text1"/>
          <w:sz w:val="24"/>
          <w:szCs w:val="24"/>
          <w:lang w:val="ro-RO"/>
        </w:rPr>
        <w:t>Lucrar</w:t>
      </w:r>
      <w:r w:rsidR="00F23983" w:rsidRPr="00373F7F">
        <w:rPr>
          <w:rFonts w:ascii="Times New Roman" w:hAnsi="Times New Roman" w:cs="Times New Roman"/>
          <w:color w:val="000000" w:themeColor="text1"/>
          <w:sz w:val="24"/>
          <w:szCs w:val="24"/>
          <w:lang w:val="ro-RO"/>
        </w:rPr>
        <w:t xml:space="preserve">ea este cu atât mai importantă </w:t>
      </w:r>
      <w:r w:rsidRPr="00373F7F">
        <w:rPr>
          <w:rFonts w:ascii="Times New Roman" w:hAnsi="Times New Roman" w:cs="Times New Roman"/>
          <w:color w:val="000000" w:themeColor="text1"/>
          <w:sz w:val="24"/>
          <w:szCs w:val="24"/>
          <w:lang w:val="ro-RO"/>
        </w:rPr>
        <w:t>cu cât avem în vedere faptul că posibilele aplicații ale</w:t>
      </w:r>
      <w:r w:rsidR="002F5C86">
        <w:rPr>
          <w:rFonts w:ascii="Times New Roman" w:hAnsi="Times New Roman" w:cs="Times New Roman"/>
          <w:color w:val="000000" w:themeColor="text1"/>
          <w:sz w:val="24"/>
          <w:szCs w:val="24"/>
          <w:lang w:val="ro-RO"/>
        </w:rPr>
        <w:t xml:space="preserve"> acestei cercetări ar putea fi valorificate</w:t>
      </w:r>
      <w:r w:rsidR="00BE3B8D">
        <w:rPr>
          <w:rFonts w:ascii="Times New Roman" w:hAnsi="Times New Roman" w:cs="Times New Roman"/>
          <w:color w:val="000000" w:themeColor="text1"/>
          <w:sz w:val="24"/>
          <w:szCs w:val="24"/>
          <w:lang w:val="ro-RO"/>
        </w:rPr>
        <w:t xml:space="preserve"> </w:t>
      </w:r>
      <w:r w:rsidR="0073339F">
        <w:rPr>
          <w:rFonts w:ascii="Times New Roman" w:hAnsi="Times New Roman" w:cs="Times New Roman"/>
          <w:color w:val="000000" w:themeColor="text1"/>
          <w:sz w:val="24"/>
          <w:szCs w:val="24"/>
          <w:lang w:val="ro-RO"/>
        </w:rPr>
        <w:t>în domeniul biomedical.</w:t>
      </w:r>
    </w:p>
    <w:p w14:paraId="4FDF0413" w14:textId="4C256F41" w:rsidR="0073339F" w:rsidRDefault="002F5C86"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Despre acestea, precum și </w:t>
      </w:r>
      <w:r w:rsidRPr="002F5C86">
        <w:rPr>
          <w:rFonts w:ascii="Times New Roman" w:hAnsi="Times New Roman" w:cs="Times New Roman"/>
          <w:color w:val="000000" w:themeColor="text1"/>
          <w:sz w:val="24"/>
          <w:szCs w:val="24"/>
          <w:lang w:val="ro-RO"/>
        </w:rPr>
        <w:t>dificultățile întâmpinate în elaborarea lucrării de</w:t>
      </w:r>
      <w:r>
        <w:rPr>
          <w:rFonts w:ascii="Times New Roman" w:hAnsi="Times New Roman" w:cs="Times New Roman"/>
          <w:color w:val="000000" w:themeColor="text1"/>
          <w:sz w:val="24"/>
          <w:szCs w:val="24"/>
          <w:lang w:val="ro-RO"/>
        </w:rPr>
        <w:t xml:space="preserve"> disertație</w:t>
      </w:r>
      <w:r w:rsidRPr="002F5C86">
        <w:rPr>
          <w:rFonts w:ascii="Times New Roman" w:hAnsi="Times New Roman" w:cs="Times New Roman"/>
          <w:color w:val="000000" w:themeColor="text1"/>
          <w:sz w:val="24"/>
          <w:szCs w:val="24"/>
          <w:lang w:val="ro-RO"/>
        </w:rPr>
        <w:t>, pasiunea pentru</w:t>
      </w:r>
      <w:r>
        <w:rPr>
          <w:rFonts w:ascii="Times New Roman" w:hAnsi="Times New Roman" w:cs="Times New Roman"/>
          <w:color w:val="000000" w:themeColor="text1"/>
          <w:sz w:val="24"/>
          <w:szCs w:val="24"/>
          <w:lang w:val="ro-RO"/>
        </w:rPr>
        <w:t xml:space="preserve"> științele vieții</w:t>
      </w:r>
      <w:r w:rsidRPr="002F5C86">
        <w:rPr>
          <w:rFonts w:ascii="Times New Roman" w:hAnsi="Times New Roman" w:cs="Times New Roman"/>
          <w:color w:val="000000" w:themeColor="text1"/>
          <w:sz w:val="24"/>
          <w:szCs w:val="24"/>
          <w:lang w:val="ro-RO"/>
        </w:rPr>
        <w:t xml:space="preserve">, </w:t>
      </w:r>
      <w:r>
        <w:rPr>
          <w:rFonts w:ascii="Times New Roman" w:hAnsi="Times New Roman" w:cs="Times New Roman"/>
          <w:color w:val="000000" w:themeColor="text1"/>
          <w:sz w:val="24"/>
          <w:szCs w:val="24"/>
          <w:lang w:val="ro-RO"/>
        </w:rPr>
        <w:t xml:space="preserve">nevoia de modele și de mentorat, </w:t>
      </w:r>
      <w:r w:rsidRPr="002F5C86">
        <w:rPr>
          <w:rFonts w:ascii="Times New Roman" w:hAnsi="Times New Roman" w:cs="Times New Roman"/>
          <w:color w:val="000000" w:themeColor="text1"/>
          <w:sz w:val="24"/>
          <w:szCs w:val="24"/>
          <w:lang w:val="ro-RO"/>
        </w:rPr>
        <w:t>ne va vorbi chiar laureata.</w:t>
      </w:r>
    </w:p>
    <w:p w14:paraId="1FF4AF0E" w14:textId="77777777" w:rsidR="0073339F" w:rsidRPr="00373F7F" w:rsidRDefault="0073339F" w:rsidP="00FD3131">
      <w:pPr>
        <w:spacing w:after="0" w:line="360" w:lineRule="auto"/>
        <w:jc w:val="both"/>
        <w:rPr>
          <w:rFonts w:ascii="Times New Roman" w:hAnsi="Times New Roman" w:cs="Times New Roman"/>
          <w:color w:val="000000" w:themeColor="text1"/>
          <w:sz w:val="24"/>
          <w:szCs w:val="24"/>
          <w:lang w:val="ro-RO"/>
        </w:rPr>
      </w:pPr>
    </w:p>
    <w:p w14:paraId="6AD2057F" w14:textId="4EE39806" w:rsidR="00FD3131" w:rsidRPr="00373F7F"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eporter:</w:t>
      </w:r>
      <w:r w:rsidRPr="00373F7F">
        <w:rPr>
          <w:rFonts w:ascii="Times New Roman" w:hAnsi="Times New Roman" w:cs="Times New Roman"/>
          <w:color w:val="000000" w:themeColor="text1"/>
          <w:sz w:val="24"/>
          <w:szCs w:val="24"/>
          <w:lang w:val="ro-RO"/>
        </w:rPr>
        <w:t xml:space="preserve"> Ați câștigat, în cadrul celei de-a cincea ediții a Premiilor Senatului Universității din București, premiul pentru cea mai bună </w:t>
      </w:r>
      <w:r w:rsidR="001606C9">
        <w:rPr>
          <w:rFonts w:ascii="Times New Roman" w:hAnsi="Times New Roman" w:cs="Times New Roman"/>
          <w:color w:val="000000" w:themeColor="text1"/>
          <w:sz w:val="24"/>
          <w:szCs w:val="24"/>
          <w:lang w:val="ro-RO"/>
        </w:rPr>
        <w:t xml:space="preserve">lucrare de disertație </w:t>
      </w:r>
      <w:r w:rsidRPr="00373F7F">
        <w:rPr>
          <w:rFonts w:ascii="Times New Roman" w:hAnsi="Times New Roman" w:cs="Times New Roman"/>
          <w:color w:val="000000" w:themeColor="text1"/>
          <w:sz w:val="24"/>
          <w:szCs w:val="24"/>
          <w:lang w:val="ro-RO"/>
        </w:rPr>
        <w:t>în domeniul</w:t>
      </w:r>
      <w:r w:rsidR="00B71B74" w:rsidRPr="00373F7F">
        <w:rPr>
          <w:rFonts w:ascii="Times New Roman" w:hAnsi="Times New Roman" w:cs="Times New Roman"/>
          <w:color w:val="000000" w:themeColor="text1"/>
          <w:sz w:val="24"/>
          <w:szCs w:val="24"/>
          <w:lang w:val="ro-RO"/>
        </w:rPr>
        <w:t xml:space="preserve"> Științele Vieții și Pământului. </w:t>
      </w:r>
      <w:r w:rsidRPr="00373F7F">
        <w:rPr>
          <w:rFonts w:ascii="Times New Roman" w:hAnsi="Times New Roman" w:cs="Times New Roman"/>
          <w:color w:val="000000" w:themeColor="text1"/>
          <w:sz w:val="24"/>
          <w:szCs w:val="24"/>
          <w:lang w:val="ro-RO"/>
        </w:rPr>
        <w:t>Ce v-a motivat să vă înscrieți în competiția lansată de Senatul Universității din București?</w:t>
      </w:r>
    </w:p>
    <w:p w14:paraId="560A1BB3" w14:textId="46CF5952" w:rsidR="005D7133" w:rsidRPr="00373F7F" w:rsidRDefault="00FE3787"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color w:val="000000" w:themeColor="text1"/>
          <w:sz w:val="24"/>
          <w:szCs w:val="24"/>
          <w:lang w:val="ro-RO"/>
        </w:rPr>
        <w:t xml:space="preserve">Motivația de a mă înscrie la Premiile Senatului a venit, în primul rând, din partea celor două doamne profesor care mi-au coordonat lucrarea de disertație, prof. univ. dr. Marieta Costache și lect. univ. dr. Sorina Dinescu, și care m-au încurajat totodată să particip la această competiție lansată de Senatul Universității din București. </w:t>
      </w:r>
      <w:r w:rsidR="00373F7F" w:rsidRPr="00373F7F">
        <w:rPr>
          <w:rFonts w:ascii="Times New Roman" w:hAnsi="Times New Roman" w:cs="Times New Roman"/>
          <w:color w:val="000000" w:themeColor="text1"/>
          <w:sz w:val="24"/>
          <w:szCs w:val="24"/>
          <w:lang w:val="ro-RO"/>
        </w:rPr>
        <w:t>De asemenea,</w:t>
      </w:r>
      <w:r w:rsidR="00373F7F">
        <w:rPr>
          <w:rFonts w:ascii="Times New Roman" w:hAnsi="Times New Roman" w:cs="Times New Roman"/>
          <w:color w:val="000000" w:themeColor="text1"/>
          <w:sz w:val="24"/>
          <w:szCs w:val="24"/>
          <w:lang w:val="ro-RO"/>
        </w:rPr>
        <w:t xml:space="preserve"> cunoșteam acest demers al Universității din București din anii anteriori și am privit participarea ca pe o oportunitate de a lua contact cu </w:t>
      </w:r>
      <w:r w:rsidR="0099599E">
        <w:rPr>
          <w:rFonts w:ascii="Times New Roman" w:hAnsi="Times New Roman" w:cs="Times New Roman"/>
          <w:color w:val="000000" w:themeColor="text1"/>
          <w:sz w:val="24"/>
          <w:szCs w:val="24"/>
          <w:lang w:val="ro-RO"/>
        </w:rPr>
        <w:t>temele de cercetare ale colegilor de la alte facultăți și cu rezultatele obținute de aceștia.</w:t>
      </w:r>
    </w:p>
    <w:p w14:paraId="1629C004" w14:textId="79DC4A7D"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Pr="00373F7F">
        <w:rPr>
          <w:rFonts w:ascii="Times New Roman" w:hAnsi="Times New Roman" w:cs="Times New Roman"/>
          <w:color w:val="000000" w:themeColor="text1"/>
          <w:sz w:val="24"/>
          <w:szCs w:val="24"/>
          <w:lang w:val="ro-RO"/>
        </w:rPr>
        <w:t xml:space="preserve"> Ce a însemnat pentru dumneavoastră obținerea acestui premiu?</w:t>
      </w:r>
    </w:p>
    <w:p w14:paraId="13228C02" w14:textId="0307A6A7" w:rsidR="00373F7F" w:rsidRPr="00373F7F" w:rsidRDefault="00373F7F"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Mărturisesc că </w:t>
      </w:r>
      <w:r w:rsidR="0099599E">
        <w:rPr>
          <w:rFonts w:ascii="Times New Roman" w:hAnsi="Times New Roman" w:cs="Times New Roman"/>
          <w:color w:val="000000" w:themeColor="text1"/>
          <w:sz w:val="24"/>
          <w:szCs w:val="24"/>
          <w:lang w:val="ro-RO"/>
        </w:rPr>
        <w:t xml:space="preserve">obținerea premiului pentru „Cea mai bună teză de masterat în domeniul Științelor Vieții și Pământului” a fost o adevărată surpriză, motiv pentru care a fost </w:t>
      </w:r>
      <w:r w:rsidR="0099599E">
        <w:rPr>
          <w:rFonts w:ascii="Times New Roman" w:hAnsi="Times New Roman" w:cs="Times New Roman"/>
          <w:color w:val="000000" w:themeColor="text1"/>
          <w:sz w:val="24"/>
          <w:szCs w:val="24"/>
          <w:lang w:val="ro-RO"/>
        </w:rPr>
        <w:lastRenderedPageBreak/>
        <w:t xml:space="preserve">întâmpinată cu multe emoții. </w:t>
      </w:r>
      <w:r w:rsidR="00C0496A">
        <w:rPr>
          <w:rFonts w:ascii="Times New Roman" w:hAnsi="Times New Roman" w:cs="Times New Roman"/>
          <w:color w:val="000000" w:themeColor="text1"/>
          <w:sz w:val="24"/>
          <w:szCs w:val="24"/>
          <w:lang w:val="ro-RO"/>
        </w:rPr>
        <w:t xml:space="preserve">Acestea au fost dublate totodată de sentimente de onoare și recunoștință pentru faptul că munca depusă pentru elaborarea lucrării de disertație a fost apreciată și considerată a fi valoroasă. </w:t>
      </w:r>
    </w:p>
    <w:p w14:paraId="5AB81C10" w14:textId="1A09AE98"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Pr="00373F7F">
        <w:rPr>
          <w:rFonts w:ascii="Times New Roman" w:hAnsi="Times New Roman" w:cs="Times New Roman"/>
          <w:color w:val="000000" w:themeColor="text1"/>
          <w:sz w:val="24"/>
          <w:szCs w:val="24"/>
          <w:lang w:val="ro-RO"/>
        </w:rPr>
        <w:t xml:space="preserve"> Vorbiți-ne </w:t>
      </w:r>
      <w:r w:rsidR="00B71B74" w:rsidRPr="00373F7F">
        <w:rPr>
          <w:rFonts w:ascii="Times New Roman" w:hAnsi="Times New Roman" w:cs="Times New Roman"/>
          <w:color w:val="000000" w:themeColor="text1"/>
          <w:sz w:val="24"/>
          <w:szCs w:val="24"/>
          <w:lang w:val="ro-RO"/>
        </w:rPr>
        <w:t>despre lucrarea dumneavoastră</w:t>
      </w:r>
      <w:r w:rsidR="001606C9">
        <w:rPr>
          <w:rFonts w:ascii="Times New Roman" w:hAnsi="Times New Roman" w:cs="Times New Roman"/>
          <w:color w:val="000000" w:themeColor="text1"/>
          <w:sz w:val="24"/>
          <w:szCs w:val="24"/>
          <w:lang w:val="ro-RO"/>
        </w:rPr>
        <w:t xml:space="preserve"> de disertație</w:t>
      </w:r>
      <w:r w:rsidRPr="00373F7F">
        <w:rPr>
          <w:rFonts w:ascii="Times New Roman" w:hAnsi="Times New Roman" w:cs="Times New Roman"/>
          <w:color w:val="000000" w:themeColor="text1"/>
          <w:sz w:val="24"/>
          <w:szCs w:val="24"/>
          <w:lang w:val="ro-RO"/>
        </w:rPr>
        <w:t xml:space="preserve">, </w:t>
      </w:r>
      <w:r w:rsidRPr="00373F7F">
        <w:rPr>
          <w:rFonts w:ascii="Times New Roman" w:eastAsia="Times New Roman" w:hAnsi="Times New Roman" w:cs="Times New Roman"/>
          <w:color w:val="000000" w:themeColor="text1"/>
          <w:sz w:val="24"/>
          <w:szCs w:val="24"/>
          <w:lang w:val="ro-RO" w:eastAsia="en-GB"/>
        </w:rPr>
        <w:t>intitulată</w:t>
      </w:r>
      <w:r w:rsidR="00B71B74" w:rsidRPr="00373F7F">
        <w:rPr>
          <w:rFonts w:ascii="Times New Roman" w:hAnsi="Times New Roman" w:cs="Times New Roman"/>
          <w:color w:val="000000" w:themeColor="text1"/>
          <w:sz w:val="24"/>
          <w:szCs w:val="24"/>
          <w:lang w:val="ro-RO"/>
        </w:rPr>
        <w:t xml:space="preserve"> „Evaluarea </w:t>
      </w:r>
      <w:proofErr w:type="spellStart"/>
      <w:r w:rsidR="00B71B74" w:rsidRPr="00373F7F">
        <w:rPr>
          <w:rFonts w:ascii="Times New Roman" w:hAnsi="Times New Roman" w:cs="Times New Roman"/>
          <w:color w:val="000000" w:themeColor="text1"/>
          <w:sz w:val="24"/>
          <w:szCs w:val="24"/>
          <w:lang w:val="ro-RO"/>
        </w:rPr>
        <w:t>biocompatibilității</w:t>
      </w:r>
      <w:proofErr w:type="spellEnd"/>
      <w:r w:rsidR="00B71B74" w:rsidRPr="00373F7F">
        <w:rPr>
          <w:rFonts w:ascii="Times New Roman" w:hAnsi="Times New Roman" w:cs="Times New Roman"/>
          <w:color w:val="000000" w:themeColor="text1"/>
          <w:sz w:val="24"/>
          <w:szCs w:val="24"/>
          <w:lang w:val="ro-RO"/>
        </w:rPr>
        <w:t xml:space="preserve"> unor materiale pe bază de gelatină și </w:t>
      </w:r>
      <w:proofErr w:type="spellStart"/>
      <w:r w:rsidR="00B71B74" w:rsidRPr="00373F7F">
        <w:rPr>
          <w:rFonts w:ascii="Times New Roman" w:hAnsi="Times New Roman" w:cs="Times New Roman"/>
          <w:color w:val="000000" w:themeColor="text1"/>
          <w:sz w:val="24"/>
          <w:szCs w:val="24"/>
          <w:lang w:val="ro-RO"/>
        </w:rPr>
        <w:t>nanoparticule</w:t>
      </w:r>
      <w:proofErr w:type="spellEnd"/>
      <w:r w:rsidR="00B71B74" w:rsidRPr="00373F7F">
        <w:rPr>
          <w:rFonts w:ascii="Times New Roman" w:hAnsi="Times New Roman" w:cs="Times New Roman"/>
          <w:color w:val="000000" w:themeColor="text1"/>
          <w:sz w:val="24"/>
          <w:szCs w:val="24"/>
          <w:lang w:val="ro-RO"/>
        </w:rPr>
        <w:t xml:space="preserve"> de diamant destinate regenerării nervilor periferici”</w:t>
      </w:r>
      <w:r w:rsidRPr="00373F7F">
        <w:rPr>
          <w:rFonts w:ascii="Times New Roman" w:hAnsi="Times New Roman" w:cs="Times New Roman"/>
          <w:color w:val="000000" w:themeColor="text1"/>
          <w:sz w:val="24"/>
          <w:szCs w:val="24"/>
          <w:lang w:val="ro-RO"/>
        </w:rPr>
        <w:t>, și despre motivațiile care au stat la baza alegerii acestei teme. Ce v-a determinat să alegeți această temă de cercetare, una complexă și, potrivit coordonatorilor, cu un grad foarte ridicat de dificultate pentru un</w:t>
      </w:r>
      <w:r w:rsidR="00B71B74" w:rsidRPr="00373F7F">
        <w:rPr>
          <w:rFonts w:ascii="Times New Roman" w:hAnsi="Times New Roman" w:cs="Times New Roman"/>
          <w:color w:val="000000" w:themeColor="text1"/>
          <w:sz w:val="24"/>
          <w:szCs w:val="24"/>
          <w:lang w:val="ro-RO"/>
        </w:rPr>
        <w:t xml:space="preserve"> masterand</w:t>
      </w:r>
      <w:r w:rsidRPr="00373F7F">
        <w:rPr>
          <w:rFonts w:ascii="Times New Roman" w:hAnsi="Times New Roman" w:cs="Times New Roman"/>
          <w:color w:val="000000" w:themeColor="text1"/>
          <w:sz w:val="24"/>
          <w:szCs w:val="24"/>
          <w:lang w:val="ro-RO"/>
        </w:rPr>
        <w:t>?</w:t>
      </w:r>
    </w:p>
    <w:p w14:paraId="7284DE84" w14:textId="41D36E1F" w:rsidR="00C0496A" w:rsidRDefault="00C0496A"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Studiul realizat în cadrul lucrării de disertație </w:t>
      </w:r>
      <w:r w:rsidR="006B29F2">
        <w:rPr>
          <w:rFonts w:ascii="Times New Roman" w:hAnsi="Times New Roman" w:cs="Times New Roman"/>
          <w:color w:val="000000" w:themeColor="text1"/>
          <w:sz w:val="24"/>
          <w:szCs w:val="24"/>
          <w:lang w:val="ro-RO"/>
        </w:rPr>
        <w:t xml:space="preserve">se înscrie în domeniul ingineriei tisulare, domeniu interdisciplinar ce presupune integrarea de cunoștințe atât din sfera științelor biomedicale, cât și din sfera științei materialelor. Astfel, lucrarea de disertație a fost dezvoltată </w:t>
      </w:r>
      <w:r w:rsidR="003737E5">
        <w:rPr>
          <w:rFonts w:ascii="Times New Roman" w:hAnsi="Times New Roman" w:cs="Times New Roman"/>
          <w:color w:val="000000" w:themeColor="text1"/>
          <w:sz w:val="24"/>
          <w:szCs w:val="24"/>
          <w:lang w:val="ro-RO"/>
        </w:rPr>
        <w:t>pe baza unei colaborări existente de mai mulți ani cu parteneri de la Universitat</w:t>
      </w:r>
      <w:r w:rsidR="001606C9">
        <w:rPr>
          <w:rFonts w:ascii="Times New Roman" w:hAnsi="Times New Roman" w:cs="Times New Roman"/>
          <w:color w:val="000000" w:themeColor="text1"/>
          <w:sz w:val="24"/>
          <w:szCs w:val="24"/>
          <w:lang w:val="ro-RO"/>
        </w:rPr>
        <w:t>ea Politehnica din București, care</w:t>
      </w:r>
      <w:r w:rsidR="003737E5">
        <w:rPr>
          <w:rFonts w:ascii="Times New Roman" w:hAnsi="Times New Roman" w:cs="Times New Roman"/>
          <w:color w:val="000000" w:themeColor="text1"/>
          <w:sz w:val="24"/>
          <w:szCs w:val="24"/>
          <w:lang w:val="ro-RO"/>
        </w:rPr>
        <w:t xml:space="preserve"> ne furnizează materiale cu compoziții adecvate studiilor de inginerie tisulară. </w:t>
      </w:r>
      <w:r w:rsidR="00BB2886">
        <w:rPr>
          <w:rFonts w:ascii="Times New Roman" w:hAnsi="Times New Roman" w:cs="Times New Roman"/>
          <w:color w:val="000000" w:themeColor="text1"/>
          <w:sz w:val="24"/>
          <w:szCs w:val="24"/>
          <w:lang w:val="ro-RO"/>
        </w:rPr>
        <w:t xml:space="preserve">Nu în ultimul rând, ne bucurăm de o colaborare frumoasă ce a permis de-a lungul timpului publicarea rezultatelor în reviste internaționale. </w:t>
      </w:r>
    </w:p>
    <w:p w14:paraId="64941146" w14:textId="69B60546" w:rsidR="00BB2886" w:rsidRPr="00373F7F" w:rsidRDefault="0031569D"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În ceea ce privește alegerea temei, aceasta a avut loc încă din perioada studiilor de licență, iar motivația a constat în fascinația pe care o am pentru complexitatea sistemului nervos, atât din punct de vedere structural, cât și funcțional. De asemenea, interdisciplinaritatea domeniului, cu care nu mă mai întâlnisem până atunci</w:t>
      </w:r>
      <w:r w:rsidR="007400FC">
        <w:rPr>
          <w:rFonts w:ascii="Times New Roman" w:hAnsi="Times New Roman" w:cs="Times New Roman"/>
          <w:color w:val="000000" w:themeColor="text1"/>
          <w:sz w:val="24"/>
          <w:szCs w:val="24"/>
          <w:lang w:val="ro-RO"/>
        </w:rPr>
        <w:t>,</w:t>
      </w:r>
      <w:r>
        <w:rPr>
          <w:rFonts w:ascii="Times New Roman" w:hAnsi="Times New Roman" w:cs="Times New Roman"/>
          <w:color w:val="000000" w:themeColor="text1"/>
          <w:sz w:val="24"/>
          <w:szCs w:val="24"/>
          <w:lang w:val="ro-RO"/>
        </w:rPr>
        <w:t xml:space="preserve"> a reprezentat</w:t>
      </w:r>
      <w:r w:rsidR="007400FC">
        <w:rPr>
          <w:rFonts w:ascii="Times New Roman" w:hAnsi="Times New Roman" w:cs="Times New Roman"/>
          <w:color w:val="000000" w:themeColor="text1"/>
          <w:sz w:val="24"/>
          <w:szCs w:val="24"/>
          <w:lang w:val="ro-RO"/>
        </w:rPr>
        <w:t xml:space="preserve"> o provocare pe care am dorit sa mi-o asum. </w:t>
      </w:r>
    </w:p>
    <w:p w14:paraId="64197E02" w14:textId="203E95FA"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Pr="00373F7F">
        <w:rPr>
          <w:rFonts w:ascii="Times New Roman" w:hAnsi="Times New Roman" w:cs="Times New Roman"/>
          <w:color w:val="000000" w:themeColor="text1"/>
          <w:sz w:val="24"/>
          <w:szCs w:val="24"/>
          <w:lang w:val="ro-RO"/>
        </w:rPr>
        <w:t xml:space="preserve"> Cât de mult timp a necesitat documentarea, agregarea și interpretarea datelor, și ce dificultăți ați întâmpinat în elaborarea lucrării, mai ales că ați inclus și o parte practică, de laborator?</w:t>
      </w:r>
    </w:p>
    <w:p w14:paraId="1C0C52A4" w14:textId="46BC9BBF" w:rsidR="0031569D" w:rsidRPr="006C154A" w:rsidRDefault="001606C9"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Lucrarea</w:t>
      </w:r>
      <w:r w:rsidR="007400FC">
        <w:rPr>
          <w:rFonts w:ascii="Times New Roman" w:hAnsi="Times New Roman" w:cs="Times New Roman"/>
          <w:color w:val="000000" w:themeColor="text1"/>
          <w:sz w:val="24"/>
          <w:szCs w:val="24"/>
          <w:lang w:val="ro-RO"/>
        </w:rPr>
        <w:t xml:space="preserve"> de disertație a fost elaborată pe parcursul celor doi ani de master, însă ea a venit în continuarea studiilor realizate pentru lucrarea de licență efectuată în cadrul aceluiași </w:t>
      </w:r>
      <w:r w:rsidR="006C154A">
        <w:rPr>
          <w:rFonts w:ascii="Times New Roman" w:hAnsi="Times New Roman" w:cs="Times New Roman"/>
          <w:color w:val="000000" w:themeColor="text1"/>
          <w:sz w:val="24"/>
          <w:szCs w:val="24"/>
          <w:lang w:val="ro-RO"/>
        </w:rPr>
        <w:t xml:space="preserve">departament. Într-adevăr, includerea unei părți experimentale aduce cu sine o serie de dificultăți legate de modul de concepere a </w:t>
      </w:r>
      <w:r w:rsidR="006C154A" w:rsidRPr="001606C9">
        <w:rPr>
          <w:rFonts w:ascii="Times New Roman" w:hAnsi="Times New Roman" w:cs="Times New Roman"/>
          <w:iCs/>
          <w:color w:val="000000" w:themeColor="text1"/>
          <w:sz w:val="24"/>
          <w:szCs w:val="24"/>
          <w:lang w:val="ro-RO"/>
        </w:rPr>
        <w:t>design</w:t>
      </w:r>
      <w:r w:rsidR="006C154A">
        <w:rPr>
          <w:rFonts w:ascii="Times New Roman" w:hAnsi="Times New Roman" w:cs="Times New Roman"/>
          <w:color w:val="000000" w:themeColor="text1"/>
          <w:sz w:val="24"/>
          <w:szCs w:val="24"/>
          <w:lang w:val="ro-RO"/>
        </w:rPr>
        <w:t>ului experimental și continua adaptare a acestuia astfel încât să reflecte cât mai fidel procesele biologice. Cu toate acestea,</w:t>
      </w:r>
      <w:r w:rsidR="00BE3B8D">
        <w:rPr>
          <w:rFonts w:ascii="Times New Roman" w:hAnsi="Times New Roman" w:cs="Times New Roman"/>
          <w:color w:val="000000" w:themeColor="text1"/>
          <w:sz w:val="24"/>
          <w:szCs w:val="24"/>
          <w:lang w:val="ro-RO"/>
        </w:rPr>
        <w:t xml:space="preserve"> </w:t>
      </w:r>
      <w:r w:rsidR="006C154A">
        <w:rPr>
          <w:rFonts w:ascii="Times New Roman" w:hAnsi="Times New Roman" w:cs="Times New Roman"/>
          <w:color w:val="000000" w:themeColor="text1"/>
          <w:sz w:val="24"/>
          <w:szCs w:val="24"/>
          <w:lang w:val="ro-RO"/>
        </w:rPr>
        <w:t xml:space="preserve">dificultățile pe care le întâmpini, maniera în care te adaptezi la ele și modul în care interpretezi rezultatele sunt însăși esența cercetării. </w:t>
      </w:r>
    </w:p>
    <w:p w14:paraId="4103F7A8" w14:textId="7209C59A" w:rsidR="00FD3131" w:rsidRDefault="00FD3131" w:rsidP="00FD3131">
      <w:pPr>
        <w:pStyle w:val="Default"/>
        <w:spacing w:line="360" w:lineRule="auto"/>
        <w:jc w:val="both"/>
        <w:rPr>
          <w:color w:val="000000" w:themeColor="text1"/>
          <w:lang w:val="ro-RO"/>
        </w:rPr>
      </w:pPr>
      <w:r w:rsidRPr="00373F7F">
        <w:rPr>
          <w:b/>
          <w:color w:val="000000" w:themeColor="text1"/>
          <w:lang w:val="ro-RO"/>
        </w:rPr>
        <w:t>R:</w:t>
      </w:r>
      <w:r w:rsidRPr="00373F7F">
        <w:rPr>
          <w:color w:val="000000" w:themeColor="text1"/>
          <w:lang w:val="ro-RO"/>
        </w:rPr>
        <w:t xml:space="preserve"> Realizată în cadrul </w:t>
      </w:r>
      <w:r w:rsidR="0073339F">
        <w:rPr>
          <w:color w:val="000000" w:themeColor="text1"/>
          <w:lang w:val="ro-RO"/>
        </w:rPr>
        <w:t xml:space="preserve">Departamentului de Biochimie și Biologie moleculare al </w:t>
      </w:r>
      <w:r w:rsidRPr="00373F7F">
        <w:rPr>
          <w:color w:val="000000" w:themeColor="text1"/>
          <w:lang w:val="ro-RO"/>
        </w:rPr>
        <w:t xml:space="preserve">Facultății de Biologie a UB, lucrarea </w:t>
      </w:r>
      <w:r w:rsidR="00E43956" w:rsidRPr="00373F7F">
        <w:rPr>
          <w:color w:val="000000" w:themeColor="text1"/>
          <w:lang w:val="ro-RO"/>
        </w:rPr>
        <w:t>dumneavoastră</w:t>
      </w:r>
      <w:r w:rsidR="00C705D8" w:rsidRPr="00373F7F">
        <w:rPr>
          <w:color w:val="000000" w:themeColor="text1"/>
          <w:lang w:val="ro-RO"/>
        </w:rPr>
        <w:t xml:space="preserve"> </w:t>
      </w:r>
      <w:r w:rsidRPr="00373F7F">
        <w:rPr>
          <w:color w:val="000000" w:themeColor="text1"/>
          <w:lang w:val="ro-RO"/>
        </w:rPr>
        <w:t xml:space="preserve">a fost coordonată de </w:t>
      </w:r>
      <w:r w:rsidR="00B71B74" w:rsidRPr="00373F7F">
        <w:rPr>
          <w:color w:val="000000" w:themeColor="text1"/>
          <w:lang w:val="ro-RO"/>
        </w:rPr>
        <w:t xml:space="preserve">două cadre didactice, lect. univ. dr. Sorina Dinescu și prof. univ. dr. Marieta Costache. </w:t>
      </w:r>
      <w:r w:rsidRPr="00373F7F">
        <w:rPr>
          <w:color w:val="000000" w:themeColor="text1"/>
          <w:lang w:val="ro-RO"/>
        </w:rPr>
        <w:t xml:space="preserve">Cum ați descrie colaborarea cu </w:t>
      </w:r>
      <w:r w:rsidR="00B71B74" w:rsidRPr="00373F7F">
        <w:rPr>
          <w:color w:val="000000" w:themeColor="text1"/>
          <w:lang w:val="ro-RO"/>
        </w:rPr>
        <w:lastRenderedPageBreak/>
        <w:t>dumnealor?</w:t>
      </w:r>
      <w:r w:rsidR="00B76637" w:rsidRPr="00373F7F">
        <w:rPr>
          <w:color w:val="000000" w:themeColor="text1"/>
          <w:lang w:val="ro-RO"/>
        </w:rPr>
        <w:t xml:space="preserve"> A existat vreodată o situație în care cele două coordonatoare să aibă viziuni diferite? În acest caz, cum ați procedat?</w:t>
      </w:r>
    </w:p>
    <w:p w14:paraId="2B6C539D" w14:textId="0E61ED97" w:rsidR="006C154A" w:rsidRPr="00110F1A" w:rsidRDefault="00110F1A" w:rsidP="00FD3131">
      <w:pPr>
        <w:pStyle w:val="Default"/>
        <w:spacing w:line="360" w:lineRule="auto"/>
        <w:jc w:val="both"/>
        <w:rPr>
          <w:color w:val="000000" w:themeColor="text1"/>
          <w:lang w:val="ro-RO"/>
        </w:rPr>
      </w:pPr>
      <w:r>
        <w:rPr>
          <w:color w:val="000000" w:themeColor="text1"/>
          <w:lang w:val="ro-RO"/>
        </w:rPr>
        <w:t xml:space="preserve">Știu că poate părea mai dificilă colaborarea cu două cadre didactice în vederea elaborării unei lucrări de disertație, însă consider acest lucru a fi un avantaj, mai ales în cazul în care cei doi coordonatori împărtășesc o perspectivă comună asupra subiectului. Din acest punct de vedere pot spune ca ambele coordonatoare au avut contribuții fundamentale în dezvoltarea lucrărilor de licență și disertație, precum și în formarea mea profesională. </w:t>
      </w:r>
      <w:r w:rsidR="0094387D">
        <w:rPr>
          <w:color w:val="000000" w:themeColor="text1"/>
          <w:lang w:val="ro-RO"/>
        </w:rPr>
        <w:t xml:space="preserve">Pentru orice student alegerea unor mentori care să-i înțeleagă modul de gândire, să-i cunoască atuurile și punctele slabe, este crucială pentru a-l pune în valoare și a-i menține </w:t>
      </w:r>
      <w:r w:rsidR="00983E82">
        <w:rPr>
          <w:color w:val="000000" w:themeColor="text1"/>
          <w:lang w:val="ro-RO"/>
        </w:rPr>
        <w:t xml:space="preserve">interesul față de domeniu. </w:t>
      </w:r>
      <w:r w:rsidR="007D111B">
        <w:rPr>
          <w:color w:val="000000" w:themeColor="text1"/>
          <w:lang w:val="ro-RO"/>
        </w:rPr>
        <w:t>Pe lângă aspectele ce țin de profesionalism</w:t>
      </w:r>
      <w:r w:rsidR="00FE432E">
        <w:rPr>
          <w:color w:val="000000" w:themeColor="text1"/>
          <w:lang w:val="ro-RO"/>
        </w:rPr>
        <w:t>, cărora le port un adevărat respect și considerație, partea umană este</w:t>
      </w:r>
      <w:r w:rsidR="00BE3B8D">
        <w:rPr>
          <w:color w:val="000000" w:themeColor="text1"/>
          <w:lang w:val="ro-RO"/>
        </w:rPr>
        <w:t xml:space="preserve"> </w:t>
      </w:r>
      <w:r w:rsidR="00CC2737">
        <w:rPr>
          <w:color w:val="000000" w:themeColor="text1"/>
          <w:lang w:val="ro-RO"/>
        </w:rPr>
        <w:t xml:space="preserve">deosebit de </w:t>
      </w:r>
      <w:r w:rsidR="00FE432E">
        <w:rPr>
          <w:color w:val="000000" w:themeColor="text1"/>
          <w:lang w:val="ro-RO"/>
        </w:rPr>
        <w:t xml:space="preserve">importantă pentru mine și nu cred că parcursul academic ar fi fost același dacă nu aș fi avut alături persoane </w:t>
      </w:r>
      <w:r w:rsidR="0013250E">
        <w:rPr>
          <w:color w:val="000000" w:themeColor="text1"/>
          <w:lang w:val="ro-RO"/>
        </w:rPr>
        <w:t>care mă susțin și mă inspiră constant.</w:t>
      </w:r>
    </w:p>
    <w:p w14:paraId="526F48A3" w14:textId="63434BC8" w:rsidR="00B71B74" w:rsidRDefault="00B71B74" w:rsidP="00FD3131">
      <w:pPr>
        <w:pStyle w:val="Default"/>
        <w:spacing w:line="360" w:lineRule="auto"/>
        <w:jc w:val="both"/>
        <w:rPr>
          <w:color w:val="000000" w:themeColor="text1"/>
          <w:lang w:val="ro-RO"/>
        </w:rPr>
      </w:pPr>
      <w:r w:rsidRPr="00373F7F">
        <w:rPr>
          <w:b/>
          <w:color w:val="000000" w:themeColor="text1"/>
          <w:lang w:val="ro-RO"/>
        </w:rPr>
        <w:t xml:space="preserve">R.: </w:t>
      </w:r>
      <w:r w:rsidRPr="00373F7F">
        <w:rPr>
          <w:color w:val="000000" w:themeColor="text1"/>
          <w:lang w:val="ro-RO"/>
        </w:rPr>
        <w:t xml:space="preserve">Prin ce se individualizează materialele pe bază de gelatină și </w:t>
      </w:r>
      <w:proofErr w:type="spellStart"/>
      <w:r w:rsidRPr="00373F7F">
        <w:rPr>
          <w:color w:val="000000" w:themeColor="text1"/>
          <w:lang w:val="ro-RO"/>
        </w:rPr>
        <w:t>nanoparticule</w:t>
      </w:r>
      <w:proofErr w:type="spellEnd"/>
      <w:r w:rsidRPr="00373F7F">
        <w:rPr>
          <w:color w:val="000000" w:themeColor="text1"/>
          <w:lang w:val="ro-RO"/>
        </w:rPr>
        <w:t xml:space="preserve"> de diamant față de cele utilizate în mod frecvent pentru regenerarea nervilor?</w:t>
      </w:r>
    </w:p>
    <w:p w14:paraId="27BF1338" w14:textId="0A7445CE" w:rsidR="00983E82" w:rsidRPr="00373F7F" w:rsidRDefault="00983E82" w:rsidP="00FD3131">
      <w:pPr>
        <w:pStyle w:val="Default"/>
        <w:spacing w:line="360" w:lineRule="auto"/>
        <w:jc w:val="both"/>
        <w:rPr>
          <w:color w:val="000000" w:themeColor="text1"/>
          <w:lang w:val="ro-RO"/>
        </w:rPr>
      </w:pPr>
      <w:r>
        <w:rPr>
          <w:color w:val="000000" w:themeColor="text1"/>
          <w:lang w:val="ro-RO"/>
        </w:rPr>
        <w:t>Există la momentul actual o serie de materiale comercial disponibile și aprobate pentru regenerarea nervilor periferici</w:t>
      </w:r>
      <w:r w:rsidR="00FE432E">
        <w:rPr>
          <w:color w:val="000000" w:themeColor="text1"/>
          <w:lang w:val="ro-RO"/>
        </w:rPr>
        <w:t>, pe bază de polimeri organici cum este colagenul</w:t>
      </w:r>
      <w:r>
        <w:rPr>
          <w:color w:val="000000" w:themeColor="text1"/>
          <w:lang w:val="ro-RO"/>
        </w:rPr>
        <w:t>.</w:t>
      </w:r>
      <w:r w:rsidR="00FE432E">
        <w:rPr>
          <w:color w:val="000000" w:themeColor="text1"/>
          <w:lang w:val="ro-RO"/>
        </w:rPr>
        <w:t xml:space="preserve"> Cu toate acestea ele nu reușesc să ofere </w:t>
      </w:r>
      <w:r w:rsidR="00CC2737">
        <w:rPr>
          <w:color w:val="000000" w:themeColor="text1"/>
          <w:lang w:val="ro-RO"/>
        </w:rPr>
        <w:t xml:space="preserve">eficiențe de regenerare satisfăcătoare, mai ales în cazul unor leziuni </w:t>
      </w:r>
      <w:r w:rsidR="005F5C3C">
        <w:rPr>
          <w:color w:val="000000" w:themeColor="text1"/>
          <w:lang w:val="ro-RO"/>
        </w:rPr>
        <w:t xml:space="preserve">profunde. Din acest motiv, </w:t>
      </w:r>
      <w:r w:rsidR="002F5C86">
        <w:rPr>
          <w:color w:val="000000" w:themeColor="text1"/>
          <w:lang w:val="ro-RO"/>
        </w:rPr>
        <w:t xml:space="preserve">în domeniu </w:t>
      </w:r>
      <w:r w:rsidR="005F5C3C">
        <w:rPr>
          <w:color w:val="000000" w:themeColor="text1"/>
          <w:lang w:val="ro-RO"/>
        </w:rPr>
        <w:t xml:space="preserve">se încearcă dezvoltarea unor noi strategii care să depășească aceste limitări și care să poată promova în egală măsură procese de diferențiere ale celulelor stem. </w:t>
      </w:r>
      <w:proofErr w:type="spellStart"/>
      <w:r w:rsidR="005F5C3C">
        <w:rPr>
          <w:color w:val="000000" w:themeColor="text1"/>
          <w:lang w:val="ro-RO"/>
        </w:rPr>
        <w:t>Nanop</w:t>
      </w:r>
      <w:r w:rsidR="00F7095E">
        <w:rPr>
          <w:color w:val="000000" w:themeColor="text1"/>
          <w:lang w:val="ro-RO"/>
        </w:rPr>
        <w:t>articulele</w:t>
      </w:r>
      <w:proofErr w:type="spellEnd"/>
      <w:r w:rsidR="00F7095E">
        <w:rPr>
          <w:color w:val="000000" w:themeColor="text1"/>
          <w:lang w:val="ro-RO"/>
        </w:rPr>
        <w:t xml:space="preserve"> de diamant au fost introduse recent în studii privind potențialul de utilizare în aplicații de regenerare a nervilor, având în vedere efectele benefice observate asupra celulelor țesutului nervos. Prin urmare, utilizarea acestora în combinație cu polimeri organici (de exemplu</w:t>
      </w:r>
      <w:r w:rsidR="0073339F">
        <w:rPr>
          <w:color w:val="000000" w:themeColor="text1"/>
          <w:lang w:val="ro-RO"/>
        </w:rPr>
        <w:t>, colagenul</w:t>
      </w:r>
      <w:r w:rsidR="00F7095E">
        <w:rPr>
          <w:color w:val="000000" w:themeColor="text1"/>
          <w:lang w:val="ro-RO"/>
        </w:rPr>
        <w:t xml:space="preserve"> sau derivatul său, gelatina) poate permite obținerea unor materiale cu calități superioare.</w:t>
      </w:r>
    </w:p>
    <w:p w14:paraId="66652165" w14:textId="5D9B443A" w:rsidR="00FD3131" w:rsidRPr="00373F7F"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Pr="00373F7F">
        <w:rPr>
          <w:rFonts w:ascii="Times New Roman" w:hAnsi="Times New Roman" w:cs="Times New Roman"/>
          <w:color w:val="000000" w:themeColor="text1"/>
          <w:sz w:val="24"/>
          <w:szCs w:val="24"/>
          <w:lang w:val="ro-RO"/>
        </w:rPr>
        <w:t xml:space="preserve"> Care sunt concluziile cercetării dvs. și în ce fel </w:t>
      </w:r>
      <w:proofErr w:type="spellStart"/>
      <w:r w:rsidRPr="00373F7F">
        <w:rPr>
          <w:rFonts w:ascii="Times New Roman" w:hAnsi="Times New Roman" w:cs="Times New Roman"/>
          <w:color w:val="000000" w:themeColor="text1"/>
          <w:sz w:val="24"/>
          <w:szCs w:val="24"/>
          <w:lang w:val="ro-RO"/>
        </w:rPr>
        <w:t>impactează</w:t>
      </w:r>
      <w:proofErr w:type="spellEnd"/>
      <w:r w:rsidRPr="00373F7F">
        <w:rPr>
          <w:rFonts w:ascii="Times New Roman" w:hAnsi="Times New Roman" w:cs="Times New Roman"/>
          <w:color w:val="000000" w:themeColor="text1"/>
          <w:sz w:val="24"/>
          <w:szCs w:val="24"/>
          <w:lang w:val="ro-RO"/>
        </w:rPr>
        <w:t xml:space="preserve"> acestea studiile în domeniu? Ce deschidere există spre acest domeniu în spațiul românesc, dar și în cel internațional, și cum ați putea explica pentru publicul larg posibilele aplicații ale acestei cercetări</w:t>
      </w:r>
      <w:r w:rsidR="00B71B74" w:rsidRPr="00373F7F">
        <w:rPr>
          <w:rFonts w:ascii="Times New Roman" w:hAnsi="Times New Roman" w:cs="Times New Roman"/>
          <w:color w:val="000000" w:themeColor="text1"/>
          <w:sz w:val="24"/>
          <w:szCs w:val="24"/>
          <w:lang w:val="ro-RO"/>
        </w:rPr>
        <w:t xml:space="preserve"> în domeniul biomedical</w:t>
      </w:r>
      <w:r w:rsidRPr="00373F7F">
        <w:rPr>
          <w:rFonts w:ascii="Times New Roman" w:hAnsi="Times New Roman" w:cs="Times New Roman"/>
          <w:color w:val="000000" w:themeColor="text1"/>
          <w:sz w:val="24"/>
          <w:szCs w:val="24"/>
          <w:lang w:val="ro-RO"/>
        </w:rPr>
        <w:t xml:space="preserve">? </w:t>
      </w:r>
    </w:p>
    <w:p w14:paraId="02AA62C1" w14:textId="54F013D1" w:rsidR="00B71B74" w:rsidRPr="00373F7F" w:rsidRDefault="00F7095E"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Rezultatele obținute ar putea constitui </w:t>
      </w:r>
      <w:r w:rsidR="0013038A">
        <w:rPr>
          <w:rFonts w:ascii="Times New Roman" w:hAnsi="Times New Roman" w:cs="Times New Roman"/>
          <w:color w:val="000000" w:themeColor="text1"/>
          <w:sz w:val="24"/>
          <w:szCs w:val="24"/>
          <w:lang w:val="ro-RO"/>
        </w:rPr>
        <w:t>punctul de plecare al</w:t>
      </w:r>
      <w:r>
        <w:rPr>
          <w:rFonts w:ascii="Times New Roman" w:hAnsi="Times New Roman" w:cs="Times New Roman"/>
          <w:color w:val="000000" w:themeColor="text1"/>
          <w:sz w:val="24"/>
          <w:szCs w:val="24"/>
          <w:lang w:val="ro-RO"/>
        </w:rPr>
        <w:t xml:space="preserve"> unor cercetări preliminare </w:t>
      </w:r>
      <w:r w:rsidR="0013038A">
        <w:rPr>
          <w:rFonts w:ascii="Times New Roman" w:hAnsi="Times New Roman" w:cs="Times New Roman"/>
          <w:color w:val="000000" w:themeColor="text1"/>
          <w:sz w:val="24"/>
          <w:szCs w:val="24"/>
          <w:lang w:val="ro-RO"/>
        </w:rPr>
        <w:t>pentru dezvoltarea de materiale care să asigure regenerarea nervilor periferici.</w:t>
      </w:r>
      <w:r w:rsidR="00293C30">
        <w:rPr>
          <w:rFonts w:ascii="Times New Roman" w:hAnsi="Times New Roman" w:cs="Times New Roman"/>
          <w:color w:val="000000" w:themeColor="text1"/>
          <w:sz w:val="24"/>
          <w:szCs w:val="24"/>
          <w:lang w:val="ro-RO"/>
        </w:rPr>
        <w:t xml:space="preserve"> </w:t>
      </w:r>
      <w:r w:rsidR="00741BCF">
        <w:rPr>
          <w:rFonts w:ascii="Times New Roman" w:hAnsi="Times New Roman" w:cs="Times New Roman"/>
          <w:color w:val="000000" w:themeColor="text1"/>
          <w:sz w:val="24"/>
          <w:szCs w:val="24"/>
          <w:lang w:val="ro-RO"/>
        </w:rPr>
        <w:t xml:space="preserve">Spre deosebire de componentele sistemului nervos central, nervii periferici posedă o protecție fizică limitată și sunt mai susceptibili leziunilor, caz în care pacienții suferă deficiențe de ordin motor și senzorial. </w:t>
      </w:r>
      <w:r w:rsidR="00F4172A">
        <w:rPr>
          <w:rFonts w:ascii="Times New Roman" w:hAnsi="Times New Roman" w:cs="Times New Roman"/>
          <w:color w:val="000000" w:themeColor="text1"/>
          <w:sz w:val="24"/>
          <w:szCs w:val="24"/>
          <w:lang w:val="ro-RO"/>
        </w:rPr>
        <w:t xml:space="preserve">În cazul unor leziuni grave se utilizează de regulă transplantul unei structuri nervoase, însă această procedură presupune de cele mai multe ori sacrificarea unui nerv </w:t>
      </w:r>
      <w:r w:rsidR="00F4172A">
        <w:rPr>
          <w:rFonts w:ascii="Times New Roman" w:hAnsi="Times New Roman" w:cs="Times New Roman"/>
          <w:color w:val="000000" w:themeColor="text1"/>
          <w:sz w:val="24"/>
          <w:szCs w:val="24"/>
          <w:lang w:val="ro-RO"/>
        </w:rPr>
        <w:lastRenderedPageBreak/>
        <w:t>funcțional de la pacient. Astfel, se dorește utilizarea unor materiale care să imite structura și caracteristicile biochimice ale nervilor periferici, în vederea eliminării necesității transplantului.</w:t>
      </w:r>
      <w:r w:rsidR="0013250E">
        <w:rPr>
          <w:rFonts w:ascii="Times New Roman" w:hAnsi="Times New Roman" w:cs="Times New Roman"/>
          <w:color w:val="000000" w:themeColor="text1"/>
          <w:sz w:val="24"/>
          <w:szCs w:val="24"/>
          <w:lang w:val="ro-RO"/>
        </w:rPr>
        <w:t xml:space="preserve"> </w:t>
      </w:r>
      <w:r w:rsidR="00F4172A">
        <w:rPr>
          <w:rFonts w:ascii="Times New Roman" w:hAnsi="Times New Roman" w:cs="Times New Roman"/>
          <w:color w:val="000000" w:themeColor="text1"/>
          <w:sz w:val="24"/>
          <w:szCs w:val="24"/>
          <w:lang w:val="ro-RO"/>
        </w:rPr>
        <w:t>În urma rezultatelor obținute s</w:t>
      </w:r>
      <w:r w:rsidR="0013250E">
        <w:rPr>
          <w:rFonts w:ascii="Times New Roman" w:hAnsi="Times New Roman" w:cs="Times New Roman"/>
          <w:color w:val="000000" w:themeColor="text1"/>
          <w:sz w:val="24"/>
          <w:szCs w:val="24"/>
          <w:lang w:val="ro-RO"/>
        </w:rPr>
        <w:t>e observă faptul că aceste compoziții</w:t>
      </w:r>
      <w:r w:rsidR="00293C30">
        <w:rPr>
          <w:rFonts w:ascii="Times New Roman" w:hAnsi="Times New Roman" w:cs="Times New Roman"/>
          <w:color w:val="000000" w:themeColor="text1"/>
          <w:sz w:val="24"/>
          <w:szCs w:val="24"/>
          <w:lang w:val="ro-RO"/>
        </w:rPr>
        <w:t xml:space="preserve"> pe bază de gelatină și </w:t>
      </w:r>
      <w:proofErr w:type="spellStart"/>
      <w:r w:rsidR="00293C30">
        <w:rPr>
          <w:rFonts w:ascii="Times New Roman" w:hAnsi="Times New Roman" w:cs="Times New Roman"/>
          <w:color w:val="000000" w:themeColor="text1"/>
          <w:sz w:val="24"/>
          <w:szCs w:val="24"/>
          <w:lang w:val="ro-RO"/>
        </w:rPr>
        <w:t>nanoparticule</w:t>
      </w:r>
      <w:proofErr w:type="spellEnd"/>
      <w:r w:rsidR="00293C30">
        <w:rPr>
          <w:rFonts w:ascii="Times New Roman" w:hAnsi="Times New Roman" w:cs="Times New Roman"/>
          <w:color w:val="000000" w:themeColor="text1"/>
          <w:sz w:val="24"/>
          <w:szCs w:val="24"/>
          <w:lang w:val="ro-RO"/>
        </w:rPr>
        <w:t xml:space="preserve"> de diamant</w:t>
      </w:r>
      <w:r w:rsidR="0013250E">
        <w:rPr>
          <w:rFonts w:ascii="Times New Roman" w:hAnsi="Times New Roman" w:cs="Times New Roman"/>
          <w:color w:val="000000" w:themeColor="text1"/>
          <w:sz w:val="24"/>
          <w:szCs w:val="24"/>
          <w:lang w:val="ro-RO"/>
        </w:rPr>
        <w:t xml:space="preserve"> sunt bine tolerate de celule </w:t>
      </w:r>
      <w:r w:rsidR="0013250E">
        <w:rPr>
          <w:rFonts w:ascii="Times New Roman" w:hAnsi="Times New Roman" w:cs="Times New Roman"/>
          <w:i/>
          <w:iCs/>
          <w:color w:val="000000" w:themeColor="text1"/>
          <w:sz w:val="24"/>
          <w:szCs w:val="24"/>
          <w:lang w:val="ro-RO"/>
        </w:rPr>
        <w:t>in vitro</w:t>
      </w:r>
      <w:r w:rsidR="0013250E">
        <w:rPr>
          <w:rFonts w:ascii="Times New Roman" w:hAnsi="Times New Roman" w:cs="Times New Roman"/>
          <w:color w:val="000000" w:themeColor="text1"/>
          <w:sz w:val="24"/>
          <w:szCs w:val="24"/>
          <w:lang w:val="ro-RO"/>
        </w:rPr>
        <w:t xml:space="preserve"> și stimulează proliferarea celulară.</w:t>
      </w:r>
      <w:r w:rsidR="0013038A">
        <w:rPr>
          <w:rFonts w:ascii="Times New Roman" w:hAnsi="Times New Roman" w:cs="Times New Roman"/>
          <w:color w:val="000000" w:themeColor="text1"/>
          <w:sz w:val="24"/>
          <w:szCs w:val="24"/>
          <w:lang w:val="ro-RO"/>
        </w:rPr>
        <w:t xml:space="preserve"> Cu toate acestea, trebuie ținut cont de </w:t>
      </w:r>
      <w:r w:rsidR="0013250E">
        <w:rPr>
          <w:rFonts w:ascii="Times New Roman" w:hAnsi="Times New Roman" w:cs="Times New Roman"/>
          <w:color w:val="000000" w:themeColor="text1"/>
          <w:sz w:val="24"/>
          <w:szCs w:val="24"/>
          <w:lang w:val="ro-RO"/>
        </w:rPr>
        <w:t>complexitatea sistemului nervos și de faptul că orice strategie terapeutică parcurge etape elaborate de testare și verificare, întinse pe parcursul multor ani de studiu.</w:t>
      </w:r>
    </w:p>
    <w:p w14:paraId="043ABDB3" w14:textId="5846CFD1"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Pr="00373F7F">
        <w:rPr>
          <w:rFonts w:ascii="Times New Roman" w:hAnsi="Times New Roman" w:cs="Times New Roman"/>
          <w:color w:val="000000" w:themeColor="text1"/>
          <w:sz w:val="24"/>
          <w:szCs w:val="24"/>
          <w:lang w:val="ro-RO"/>
        </w:rPr>
        <w:t xml:space="preserve"> Ce anume v-a determinat să vă dedicați acestui domeniu, </w:t>
      </w:r>
      <w:r w:rsidR="00BE6A66" w:rsidRPr="00373F7F">
        <w:rPr>
          <w:rFonts w:ascii="Times New Roman" w:hAnsi="Times New Roman" w:cs="Times New Roman"/>
          <w:color w:val="000000" w:themeColor="text1"/>
          <w:sz w:val="24"/>
          <w:szCs w:val="24"/>
          <w:lang w:val="ro-RO"/>
        </w:rPr>
        <w:t xml:space="preserve">ați avut un mentor pe parcursul educațional și profesional? </w:t>
      </w:r>
      <w:r w:rsidR="00B76637" w:rsidRPr="00373F7F">
        <w:rPr>
          <w:rFonts w:ascii="Times New Roman" w:hAnsi="Times New Roman" w:cs="Times New Roman"/>
          <w:color w:val="000000" w:themeColor="text1"/>
          <w:sz w:val="24"/>
          <w:szCs w:val="24"/>
          <w:lang w:val="ro-RO"/>
        </w:rPr>
        <w:t>Cu ce vă ocupați în prezent</w:t>
      </w:r>
      <w:r w:rsidR="00BE6A66" w:rsidRPr="00373F7F">
        <w:rPr>
          <w:rFonts w:ascii="Times New Roman" w:hAnsi="Times New Roman" w:cs="Times New Roman"/>
          <w:color w:val="000000" w:themeColor="text1"/>
          <w:sz w:val="24"/>
          <w:szCs w:val="24"/>
          <w:lang w:val="ro-RO"/>
        </w:rPr>
        <w:t>, ați ales să continuați aprofundarea studiilor</w:t>
      </w:r>
      <w:r w:rsidR="00B76637" w:rsidRPr="00373F7F">
        <w:rPr>
          <w:rFonts w:ascii="Times New Roman" w:hAnsi="Times New Roman" w:cs="Times New Roman"/>
          <w:color w:val="000000" w:themeColor="text1"/>
          <w:sz w:val="24"/>
          <w:szCs w:val="24"/>
          <w:lang w:val="ro-RO"/>
        </w:rPr>
        <w:t>?</w:t>
      </w:r>
    </w:p>
    <w:p w14:paraId="78D63C87" w14:textId="7335EFE0" w:rsidR="00983E82" w:rsidRDefault="007D111B"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 </w:t>
      </w:r>
      <w:r w:rsidR="00BF53CA">
        <w:rPr>
          <w:rFonts w:ascii="Times New Roman" w:hAnsi="Times New Roman" w:cs="Times New Roman"/>
          <w:color w:val="000000" w:themeColor="text1"/>
          <w:sz w:val="24"/>
          <w:szCs w:val="24"/>
          <w:lang w:val="ro-RO"/>
        </w:rPr>
        <w:t xml:space="preserve">Cred cu tărie că pasiunea a stat la baza fiecărei decizii pe care am luat-o până acum și mi-a permis să ajung în acest punct. Pe lângă pasiune am fost marcată de mic copil de curiozitate și fascinație față de tot ce mă înconjoară, trăsături care m-au însoțit până în acest moment și care s-au amplificat odată cu vârsta. Constant îmi pun întrebări și încerc să aflu răspunsuri, nu pot gândi altfel. Biologia este un domeniu provocator și în cursul studiilor mele am constat nevoia de a integra cunoștințe din chimie, fizică și chiar matematică, iar acest lucruri îmi întrețin curiozitatea și fascinația. Nu am avut un mentor, ci mai mulți, începând chiar din școala generală și până la facultate, parcursul meu a fost marcat de </w:t>
      </w:r>
      <w:r w:rsidR="00A01382">
        <w:rPr>
          <w:rFonts w:ascii="Times New Roman" w:hAnsi="Times New Roman" w:cs="Times New Roman"/>
          <w:color w:val="000000" w:themeColor="text1"/>
          <w:sz w:val="24"/>
          <w:szCs w:val="24"/>
          <w:lang w:val="ro-RO"/>
        </w:rPr>
        <w:t>cadre didactice cu vocație pentru meseria de profesor, cărora le port sinceră recunoștință.</w:t>
      </w:r>
      <w:r w:rsidR="00BF53CA">
        <w:rPr>
          <w:rFonts w:ascii="Times New Roman" w:hAnsi="Times New Roman" w:cs="Times New Roman"/>
          <w:color w:val="000000" w:themeColor="text1"/>
          <w:sz w:val="24"/>
          <w:szCs w:val="24"/>
          <w:lang w:val="ro-RO"/>
        </w:rPr>
        <w:t xml:space="preserve"> </w:t>
      </w:r>
      <w:r>
        <w:rPr>
          <w:rFonts w:ascii="Times New Roman" w:hAnsi="Times New Roman" w:cs="Times New Roman"/>
          <w:color w:val="000000" w:themeColor="text1"/>
          <w:sz w:val="24"/>
          <w:szCs w:val="24"/>
          <w:lang w:val="ro-RO"/>
        </w:rPr>
        <w:t xml:space="preserve">Înțelepciunea și experiența colegilor mai mari reprezintă, de asemenea, resurse foarte importante și din acest punct de vedere pot spune că am șansa de a lucra cu o echipă </w:t>
      </w:r>
      <w:r w:rsidR="0013250E">
        <w:rPr>
          <w:rFonts w:ascii="Times New Roman" w:hAnsi="Times New Roman" w:cs="Times New Roman"/>
          <w:color w:val="000000" w:themeColor="text1"/>
          <w:sz w:val="24"/>
          <w:szCs w:val="24"/>
          <w:lang w:val="ro-RO"/>
        </w:rPr>
        <w:t xml:space="preserve">care mă ajută și mă motivează continuu. </w:t>
      </w:r>
    </w:p>
    <w:p w14:paraId="4A03B52A" w14:textId="197DCED3" w:rsidR="007D111B" w:rsidRPr="00373F7F" w:rsidRDefault="002F5C86"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 xml:space="preserve">În prezent sunt </w:t>
      </w:r>
      <w:r w:rsidR="007D111B">
        <w:rPr>
          <w:rFonts w:ascii="Times New Roman" w:hAnsi="Times New Roman" w:cs="Times New Roman"/>
          <w:color w:val="000000" w:themeColor="text1"/>
          <w:sz w:val="24"/>
          <w:szCs w:val="24"/>
          <w:lang w:val="ro-RO"/>
        </w:rPr>
        <w:t>doctorand</w:t>
      </w:r>
      <w:r>
        <w:rPr>
          <w:rFonts w:ascii="Times New Roman" w:hAnsi="Times New Roman" w:cs="Times New Roman"/>
          <w:color w:val="000000" w:themeColor="text1"/>
          <w:sz w:val="24"/>
          <w:szCs w:val="24"/>
          <w:lang w:val="ro-RO"/>
        </w:rPr>
        <w:t>ă</w:t>
      </w:r>
      <w:r w:rsidR="007D111B">
        <w:rPr>
          <w:rFonts w:ascii="Times New Roman" w:hAnsi="Times New Roman" w:cs="Times New Roman"/>
          <w:color w:val="000000" w:themeColor="text1"/>
          <w:sz w:val="24"/>
          <w:szCs w:val="24"/>
          <w:lang w:val="ro-RO"/>
        </w:rPr>
        <w:t xml:space="preserve"> în cadrul Școlii Doctorale de Biologie a Universității din București. </w:t>
      </w:r>
      <w:r w:rsidR="0013038A">
        <w:rPr>
          <w:rFonts w:ascii="Times New Roman" w:hAnsi="Times New Roman" w:cs="Times New Roman"/>
          <w:color w:val="000000" w:themeColor="text1"/>
          <w:sz w:val="24"/>
          <w:szCs w:val="24"/>
          <w:lang w:val="ro-RO"/>
        </w:rPr>
        <w:t xml:space="preserve">Subiectul tezei de doctorat continuă linia studiilor efectuate </w:t>
      </w:r>
      <w:r w:rsidR="0013250E">
        <w:rPr>
          <w:rFonts w:ascii="Times New Roman" w:hAnsi="Times New Roman" w:cs="Times New Roman"/>
          <w:color w:val="000000" w:themeColor="text1"/>
          <w:sz w:val="24"/>
          <w:szCs w:val="24"/>
          <w:lang w:val="ro-RO"/>
        </w:rPr>
        <w:t xml:space="preserve">în cursul anilor de licență și master, de data aceasta cu focus asupra mecanismelor moleculare implicate în diferențierea pe cale neuronală a celulelor stem adulte. </w:t>
      </w:r>
    </w:p>
    <w:p w14:paraId="07946A39" w14:textId="4BA06762" w:rsidR="00FD3131" w:rsidRPr="00373F7F" w:rsidRDefault="00FD3131" w:rsidP="00FD3131">
      <w:pPr>
        <w:spacing w:after="0" w:line="360" w:lineRule="auto"/>
        <w:jc w:val="both"/>
        <w:rPr>
          <w:rFonts w:ascii="Times New Roman" w:hAnsi="Times New Roman" w:cs="Times New Roman"/>
          <w:color w:val="000000" w:themeColor="text1"/>
          <w:sz w:val="24"/>
          <w:szCs w:val="24"/>
          <w:lang w:val="ro-RO"/>
        </w:rPr>
      </w:pPr>
      <w:r w:rsidRPr="00373F7F">
        <w:rPr>
          <w:rFonts w:ascii="Times New Roman" w:hAnsi="Times New Roman" w:cs="Times New Roman"/>
          <w:b/>
          <w:color w:val="000000" w:themeColor="text1"/>
          <w:sz w:val="24"/>
          <w:szCs w:val="24"/>
          <w:lang w:val="ro-RO"/>
        </w:rPr>
        <w:t>R.:</w:t>
      </w:r>
      <w:r w:rsidR="002F5C86">
        <w:rPr>
          <w:rFonts w:ascii="Times New Roman" w:hAnsi="Times New Roman" w:cs="Times New Roman"/>
          <w:color w:val="000000" w:themeColor="text1"/>
          <w:sz w:val="24"/>
          <w:szCs w:val="24"/>
          <w:lang w:val="ro-RO"/>
        </w:rPr>
        <w:t xml:space="preserve"> În opinia dumneavoastră</w:t>
      </w:r>
      <w:r w:rsidRPr="00373F7F">
        <w:rPr>
          <w:rFonts w:ascii="Times New Roman" w:hAnsi="Times New Roman" w:cs="Times New Roman"/>
          <w:color w:val="000000" w:themeColor="text1"/>
          <w:sz w:val="24"/>
          <w:szCs w:val="24"/>
          <w:lang w:val="ro-RO"/>
        </w:rPr>
        <w:t>, inițiativele precum Premiile Senatului Universității din București încurajează mediul academic spre inovare și spre obținerea de noi performanțe?</w:t>
      </w:r>
      <w:r w:rsidR="00C705D8" w:rsidRPr="00373F7F">
        <w:rPr>
          <w:rFonts w:ascii="Times New Roman" w:hAnsi="Times New Roman" w:cs="Times New Roman"/>
          <w:color w:val="000000" w:themeColor="text1"/>
          <w:sz w:val="24"/>
          <w:szCs w:val="24"/>
          <w:lang w:val="ro-RO"/>
        </w:rPr>
        <w:t xml:space="preserve"> </w:t>
      </w:r>
      <w:r w:rsidRPr="00373F7F">
        <w:rPr>
          <w:rFonts w:ascii="Times New Roman" w:hAnsi="Times New Roman" w:cs="Times New Roman"/>
          <w:color w:val="000000" w:themeColor="text1"/>
          <w:sz w:val="24"/>
          <w:szCs w:val="24"/>
          <w:lang w:val="ro-RO"/>
        </w:rPr>
        <w:t>Cum credeți că ar mai putea stimula excelența didactică și de cercetare Universitatea din București?</w:t>
      </w:r>
    </w:p>
    <w:p w14:paraId="33E586F7" w14:textId="315CBE9C" w:rsidR="00621A59" w:rsidRPr="00373F7F" w:rsidRDefault="00A01382"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lang w:val="ro-RO"/>
        </w:rPr>
        <w:t>Inițiativele precum Premiile Senatului Universității din București sunt absolut necesare pentru a crește performanțele obținute de studenți, cadre didactice și de cercetare</w:t>
      </w:r>
      <w:r w:rsidR="00A96AB0">
        <w:rPr>
          <w:rFonts w:ascii="Times New Roman" w:hAnsi="Times New Roman" w:cs="Times New Roman"/>
          <w:color w:val="000000" w:themeColor="text1"/>
          <w:sz w:val="24"/>
          <w:szCs w:val="24"/>
          <w:lang w:val="ro-RO"/>
        </w:rPr>
        <w:t>,</w:t>
      </w:r>
      <w:r>
        <w:rPr>
          <w:rFonts w:ascii="Times New Roman" w:hAnsi="Times New Roman" w:cs="Times New Roman"/>
          <w:color w:val="000000" w:themeColor="text1"/>
          <w:sz w:val="24"/>
          <w:szCs w:val="24"/>
          <w:lang w:val="ro-RO"/>
        </w:rPr>
        <w:t xml:space="preserve"> întrucât acestea </w:t>
      </w:r>
      <w:r w:rsidR="00A96AB0">
        <w:rPr>
          <w:rFonts w:ascii="Times New Roman" w:hAnsi="Times New Roman" w:cs="Times New Roman"/>
          <w:color w:val="000000" w:themeColor="text1"/>
          <w:sz w:val="24"/>
          <w:szCs w:val="24"/>
          <w:lang w:val="ro-RO"/>
        </w:rPr>
        <w:t xml:space="preserve">pun în valoare eforturile demarate de-a lungul anului universitar și cresc în egală măsură nivelul de competitivitate între membrii Universității. Cred ca organizarea mai multor </w:t>
      </w:r>
      <w:r w:rsidR="00A96AB0">
        <w:rPr>
          <w:rFonts w:ascii="Times New Roman" w:hAnsi="Times New Roman" w:cs="Times New Roman"/>
          <w:color w:val="000000" w:themeColor="text1"/>
          <w:sz w:val="24"/>
          <w:szCs w:val="24"/>
          <w:lang w:val="ro-RO"/>
        </w:rPr>
        <w:lastRenderedPageBreak/>
        <w:t>evenimente de acest tip poate conduce</w:t>
      </w:r>
      <w:bookmarkStart w:id="0" w:name="_GoBack"/>
      <w:bookmarkEnd w:id="0"/>
      <w:r w:rsidR="00A96AB0">
        <w:rPr>
          <w:rFonts w:ascii="Times New Roman" w:hAnsi="Times New Roman" w:cs="Times New Roman"/>
          <w:color w:val="000000" w:themeColor="text1"/>
          <w:sz w:val="24"/>
          <w:szCs w:val="24"/>
          <w:lang w:val="ro-RO"/>
        </w:rPr>
        <w:t xml:space="preserve"> la o mai bună cunoaștere a proiectelor demarate în cadrul a diferite grupuri de studiu și poate favoriza dezvoltarea de colaborări între acestea.</w:t>
      </w:r>
    </w:p>
    <w:sectPr w:rsidR="00621A59" w:rsidRPr="00373F7F">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495C"/>
    <w:multiLevelType w:val="multilevel"/>
    <w:tmpl w:val="0D98C2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62253A3"/>
    <w:multiLevelType w:val="multilevel"/>
    <w:tmpl w:val="9FD05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EF4877"/>
    <w:multiLevelType w:val="hybridMultilevel"/>
    <w:tmpl w:val="2FC05304"/>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054E9C"/>
    <w:multiLevelType w:val="hybridMultilevel"/>
    <w:tmpl w:val="553E8FCE"/>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zMzY2MzUwNDA0sTRU0lEKTi0uzszPAykwNKkFANZR6xwtAAAA"/>
  </w:docVars>
  <w:rsids>
    <w:rsidRoot w:val="00263061"/>
    <w:rsid w:val="000004AE"/>
    <w:rsid w:val="00023949"/>
    <w:rsid w:val="000274E7"/>
    <w:rsid w:val="000359E7"/>
    <w:rsid w:val="00036EDB"/>
    <w:rsid w:val="00040650"/>
    <w:rsid w:val="00041C43"/>
    <w:rsid w:val="00042D2D"/>
    <w:rsid w:val="00044C64"/>
    <w:rsid w:val="00046723"/>
    <w:rsid w:val="00053F75"/>
    <w:rsid w:val="00060807"/>
    <w:rsid w:val="0006149B"/>
    <w:rsid w:val="000614A3"/>
    <w:rsid w:val="000653C8"/>
    <w:rsid w:val="000667E1"/>
    <w:rsid w:val="00067E61"/>
    <w:rsid w:val="00067FDA"/>
    <w:rsid w:val="000704F8"/>
    <w:rsid w:val="00070EF1"/>
    <w:rsid w:val="000719DF"/>
    <w:rsid w:val="00073047"/>
    <w:rsid w:val="00075C64"/>
    <w:rsid w:val="000821F4"/>
    <w:rsid w:val="00082EA2"/>
    <w:rsid w:val="000830B7"/>
    <w:rsid w:val="0008315C"/>
    <w:rsid w:val="00083794"/>
    <w:rsid w:val="000857A8"/>
    <w:rsid w:val="000928BA"/>
    <w:rsid w:val="00093DA4"/>
    <w:rsid w:val="00096F2F"/>
    <w:rsid w:val="000974D0"/>
    <w:rsid w:val="00097F0E"/>
    <w:rsid w:val="000A0035"/>
    <w:rsid w:val="000A3398"/>
    <w:rsid w:val="000A3417"/>
    <w:rsid w:val="000B160A"/>
    <w:rsid w:val="000B2767"/>
    <w:rsid w:val="000B7315"/>
    <w:rsid w:val="000C13CE"/>
    <w:rsid w:val="000C21C3"/>
    <w:rsid w:val="000D2781"/>
    <w:rsid w:val="000D5F88"/>
    <w:rsid w:val="000E1FD1"/>
    <w:rsid w:val="000E3C90"/>
    <w:rsid w:val="000E508E"/>
    <w:rsid w:val="000F00CB"/>
    <w:rsid w:val="000F3B27"/>
    <w:rsid w:val="000F5489"/>
    <w:rsid w:val="000F622B"/>
    <w:rsid w:val="00103895"/>
    <w:rsid w:val="001040C7"/>
    <w:rsid w:val="00107508"/>
    <w:rsid w:val="00110F1A"/>
    <w:rsid w:val="00116803"/>
    <w:rsid w:val="00117276"/>
    <w:rsid w:val="0012074D"/>
    <w:rsid w:val="00121B9C"/>
    <w:rsid w:val="00121D26"/>
    <w:rsid w:val="001266BC"/>
    <w:rsid w:val="0013038A"/>
    <w:rsid w:val="00130EBA"/>
    <w:rsid w:val="0013250E"/>
    <w:rsid w:val="00137D86"/>
    <w:rsid w:val="001461F5"/>
    <w:rsid w:val="00147F97"/>
    <w:rsid w:val="00152DDC"/>
    <w:rsid w:val="00153329"/>
    <w:rsid w:val="001533E6"/>
    <w:rsid w:val="00155783"/>
    <w:rsid w:val="001571B9"/>
    <w:rsid w:val="001606C9"/>
    <w:rsid w:val="0016199F"/>
    <w:rsid w:val="00166C30"/>
    <w:rsid w:val="00167D91"/>
    <w:rsid w:val="00171806"/>
    <w:rsid w:val="001726D6"/>
    <w:rsid w:val="00173889"/>
    <w:rsid w:val="00175337"/>
    <w:rsid w:val="00180E10"/>
    <w:rsid w:val="00185709"/>
    <w:rsid w:val="00186223"/>
    <w:rsid w:val="00193C97"/>
    <w:rsid w:val="00197E99"/>
    <w:rsid w:val="001A04DB"/>
    <w:rsid w:val="001A30F6"/>
    <w:rsid w:val="001A47DF"/>
    <w:rsid w:val="001A7E2D"/>
    <w:rsid w:val="001B21D0"/>
    <w:rsid w:val="001C34EF"/>
    <w:rsid w:val="001C4F34"/>
    <w:rsid w:val="001D26F8"/>
    <w:rsid w:val="001D3F7A"/>
    <w:rsid w:val="001D50C8"/>
    <w:rsid w:val="001E02E2"/>
    <w:rsid w:val="001E1CB2"/>
    <w:rsid w:val="001E780D"/>
    <w:rsid w:val="00203C7D"/>
    <w:rsid w:val="00207251"/>
    <w:rsid w:val="00213F6C"/>
    <w:rsid w:val="0021603F"/>
    <w:rsid w:val="00217EC5"/>
    <w:rsid w:val="00225546"/>
    <w:rsid w:val="00232461"/>
    <w:rsid w:val="002340A1"/>
    <w:rsid w:val="002343BC"/>
    <w:rsid w:val="002345E6"/>
    <w:rsid w:val="00243A47"/>
    <w:rsid w:val="002451ED"/>
    <w:rsid w:val="00245F91"/>
    <w:rsid w:val="00263061"/>
    <w:rsid w:val="00267E4D"/>
    <w:rsid w:val="00274832"/>
    <w:rsid w:val="00275971"/>
    <w:rsid w:val="002760D7"/>
    <w:rsid w:val="00277CA0"/>
    <w:rsid w:val="002809D3"/>
    <w:rsid w:val="00283846"/>
    <w:rsid w:val="00290A80"/>
    <w:rsid w:val="00293C30"/>
    <w:rsid w:val="002A10AE"/>
    <w:rsid w:val="002A39D5"/>
    <w:rsid w:val="002A3DEC"/>
    <w:rsid w:val="002B13DB"/>
    <w:rsid w:val="002B1AF3"/>
    <w:rsid w:val="002B5CD4"/>
    <w:rsid w:val="002B5D9D"/>
    <w:rsid w:val="002B62DD"/>
    <w:rsid w:val="002B7075"/>
    <w:rsid w:val="002C49BF"/>
    <w:rsid w:val="002C4B4F"/>
    <w:rsid w:val="002D0343"/>
    <w:rsid w:val="002D27DE"/>
    <w:rsid w:val="002D2C0B"/>
    <w:rsid w:val="002D7629"/>
    <w:rsid w:val="002E747C"/>
    <w:rsid w:val="002F0F66"/>
    <w:rsid w:val="002F2540"/>
    <w:rsid w:val="002F43D8"/>
    <w:rsid w:val="002F5C86"/>
    <w:rsid w:val="00303A92"/>
    <w:rsid w:val="00303A9D"/>
    <w:rsid w:val="003107AC"/>
    <w:rsid w:val="003108BC"/>
    <w:rsid w:val="00313086"/>
    <w:rsid w:val="00313A13"/>
    <w:rsid w:val="00313E94"/>
    <w:rsid w:val="0031569D"/>
    <w:rsid w:val="00322E53"/>
    <w:rsid w:val="00322F26"/>
    <w:rsid w:val="0032381F"/>
    <w:rsid w:val="0034160C"/>
    <w:rsid w:val="003453B1"/>
    <w:rsid w:val="003506B8"/>
    <w:rsid w:val="00351BE2"/>
    <w:rsid w:val="00352374"/>
    <w:rsid w:val="003707CE"/>
    <w:rsid w:val="00372963"/>
    <w:rsid w:val="003737E5"/>
    <w:rsid w:val="00373F08"/>
    <w:rsid w:val="00373F7F"/>
    <w:rsid w:val="00377D0F"/>
    <w:rsid w:val="00386F6A"/>
    <w:rsid w:val="003925AC"/>
    <w:rsid w:val="003955B5"/>
    <w:rsid w:val="0039750F"/>
    <w:rsid w:val="003A018C"/>
    <w:rsid w:val="003A3412"/>
    <w:rsid w:val="003A3578"/>
    <w:rsid w:val="003C6419"/>
    <w:rsid w:val="003E0A86"/>
    <w:rsid w:val="003E7D5F"/>
    <w:rsid w:val="003F4CB9"/>
    <w:rsid w:val="00401FF6"/>
    <w:rsid w:val="0040294E"/>
    <w:rsid w:val="00412F4C"/>
    <w:rsid w:val="00414A48"/>
    <w:rsid w:val="00415EE2"/>
    <w:rsid w:val="00416716"/>
    <w:rsid w:val="00422087"/>
    <w:rsid w:val="0043116B"/>
    <w:rsid w:val="004354E9"/>
    <w:rsid w:val="00446E16"/>
    <w:rsid w:val="0045093B"/>
    <w:rsid w:val="00453166"/>
    <w:rsid w:val="00456356"/>
    <w:rsid w:val="00456C61"/>
    <w:rsid w:val="00460201"/>
    <w:rsid w:val="004604EF"/>
    <w:rsid w:val="00464BA2"/>
    <w:rsid w:val="00467E38"/>
    <w:rsid w:val="00473606"/>
    <w:rsid w:val="00475EBB"/>
    <w:rsid w:val="00476555"/>
    <w:rsid w:val="00483740"/>
    <w:rsid w:val="00490C8C"/>
    <w:rsid w:val="004919C2"/>
    <w:rsid w:val="00492BD8"/>
    <w:rsid w:val="00493633"/>
    <w:rsid w:val="004A1D52"/>
    <w:rsid w:val="004A260F"/>
    <w:rsid w:val="004A2786"/>
    <w:rsid w:val="004B3D8B"/>
    <w:rsid w:val="004B60F1"/>
    <w:rsid w:val="004C32E7"/>
    <w:rsid w:val="004C52C8"/>
    <w:rsid w:val="004C5587"/>
    <w:rsid w:val="004C56D8"/>
    <w:rsid w:val="004C5AF4"/>
    <w:rsid w:val="004C7AF5"/>
    <w:rsid w:val="004D1744"/>
    <w:rsid w:val="004D584C"/>
    <w:rsid w:val="004D5C9E"/>
    <w:rsid w:val="004E5F86"/>
    <w:rsid w:val="004E6A94"/>
    <w:rsid w:val="004F13F1"/>
    <w:rsid w:val="004F1F16"/>
    <w:rsid w:val="004F2F6A"/>
    <w:rsid w:val="00501718"/>
    <w:rsid w:val="00501C55"/>
    <w:rsid w:val="005044D7"/>
    <w:rsid w:val="0050612A"/>
    <w:rsid w:val="00506E46"/>
    <w:rsid w:val="005140CE"/>
    <w:rsid w:val="005150E2"/>
    <w:rsid w:val="00515A1E"/>
    <w:rsid w:val="00522C0B"/>
    <w:rsid w:val="0053177B"/>
    <w:rsid w:val="00531EB0"/>
    <w:rsid w:val="0053332F"/>
    <w:rsid w:val="00533422"/>
    <w:rsid w:val="00534E0E"/>
    <w:rsid w:val="00535704"/>
    <w:rsid w:val="005371B2"/>
    <w:rsid w:val="005419D9"/>
    <w:rsid w:val="005429E8"/>
    <w:rsid w:val="00543042"/>
    <w:rsid w:val="0054499A"/>
    <w:rsid w:val="00554ADD"/>
    <w:rsid w:val="00555F06"/>
    <w:rsid w:val="00561310"/>
    <w:rsid w:val="00562377"/>
    <w:rsid w:val="0057516F"/>
    <w:rsid w:val="005777C1"/>
    <w:rsid w:val="00580422"/>
    <w:rsid w:val="0059256C"/>
    <w:rsid w:val="005926DC"/>
    <w:rsid w:val="0059355E"/>
    <w:rsid w:val="00595785"/>
    <w:rsid w:val="0059774D"/>
    <w:rsid w:val="005A2FC4"/>
    <w:rsid w:val="005B1E17"/>
    <w:rsid w:val="005B24A9"/>
    <w:rsid w:val="005B5AB8"/>
    <w:rsid w:val="005B6434"/>
    <w:rsid w:val="005C520B"/>
    <w:rsid w:val="005C6067"/>
    <w:rsid w:val="005D066A"/>
    <w:rsid w:val="005D0F3B"/>
    <w:rsid w:val="005D1A29"/>
    <w:rsid w:val="005D26D7"/>
    <w:rsid w:val="005D278A"/>
    <w:rsid w:val="005D4566"/>
    <w:rsid w:val="005D7133"/>
    <w:rsid w:val="005E2F22"/>
    <w:rsid w:val="005E752A"/>
    <w:rsid w:val="005F1DE3"/>
    <w:rsid w:val="005F3E43"/>
    <w:rsid w:val="005F3F6E"/>
    <w:rsid w:val="005F5C3C"/>
    <w:rsid w:val="0060265D"/>
    <w:rsid w:val="0060310A"/>
    <w:rsid w:val="00605B81"/>
    <w:rsid w:val="00606CAD"/>
    <w:rsid w:val="00614925"/>
    <w:rsid w:val="00614F99"/>
    <w:rsid w:val="00616247"/>
    <w:rsid w:val="006176D3"/>
    <w:rsid w:val="00621A59"/>
    <w:rsid w:val="00622FFB"/>
    <w:rsid w:val="00623390"/>
    <w:rsid w:val="0062601E"/>
    <w:rsid w:val="00627F6F"/>
    <w:rsid w:val="00635B9E"/>
    <w:rsid w:val="00636B24"/>
    <w:rsid w:val="00642272"/>
    <w:rsid w:val="00647012"/>
    <w:rsid w:val="00656008"/>
    <w:rsid w:val="00663BEE"/>
    <w:rsid w:val="0066465D"/>
    <w:rsid w:val="00665FE6"/>
    <w:rsid w:val="0067472D"/>
    <w:rsid w:val="00674DA1"/>
    <w:rsid w:val="006760B2"/>
    <w:rsid w:val="00680C65"/>
    <w:rsid w:val="006853E5"/>
    <w:rsid w:val="00690B59"/>
    <w:rsid w:val="00692023"/>
    <w:rsid w:val="006930A7"/>
    <w:rsid w:val="006953D9"/>
    <w:rsid w:val="006A3C68"/>
    <w:rsid w:val="006B0B1B"/>
    <w:rsid w:val="006B29F2"/>
    <w:rsid w:val="006B318F"/>
    <w:rsid w:val="006B6CB7"/>
    <w:rsid w:val="006C154A"/>
    <w:rsid w:val="006D0DBD"/>
    <w:rsid w:val="006D7202"/>
    <w:rsid w:val="006F0D22"/>
    <w:rsid w:val="006F29AB"/>
    <w:rsid w:val="006F32E7"/>
    <w:rsid w:val="006F5345"/>
    <w:rsid w:val="006F57E2"/>
    <w:rsid w:val="0070056C"/>
    <w:rsid w:val="0070573B"/>
    <w:rsid w:val="00705FF4"/>
    <w:rsid w:val="007079A7"/>
    <w:rsid w:val="007144F2"/>
    <w:rsid w:val="00715AFD"/>
    <w:rsid w:val="00716827"/>
    <w:rsid w:val="007253A6"/>
    <w:rsid w:val="00725D1D"/>
    <w:rsid w:val="0073002F"/>
    <w:rsid w:val="0073329E"/>
    <w:rsid w:val="0073339F"/>
    <w:rsid w:val="00733A86"/>
    <w:rsid w:val="007368D6"/>
    <w:rsid w:val="007400FC"/>
    <w:rsid w:val="007408EA"/>
    <w:rsid w:val="00741078"/>
    <w:rsid w:val="00741BCF"/>
    <w:rsid w:val="00743BBA"/>
    <w:rsid w:val="00744102"/>
    <w:rsid w:val="00747D85"/>
    <w:rsid w:val="0075106D"/>
    <w:rsid w:val="00751A6A"/>
    <w:rsid w:val="00755958"/>
    <w:rsid w:val="00757F6C"/>
    <w:rsid w:val="00770D2C"/>
    <w:rsid w:val="00772231"/>
    <w:rsid w:val="0077325D"/>
    <w:rsid w:val="007747BB"/>
    <w:rsid w:val="00776B26"/>
    <w:rsid w:val="0077759A"/>
    <w:rsid w:val="00784179"/>
    <w:rsid w:val="00785B0C"/>
    <w:rsid w:val="0078613C"/>
    <w:rsid w:val="00786DA0"/>
    <w:rsid w:val="0078797F"/>
    <w:rsid w:val="00791B73"/>
    <w:rsid w:val="00793EFC"/>
    <w:rsid w:val="00796155"/>
    <w:rsid w:val="007A37E0"/>
    <w:rsid w:val="007B33D4"/>
    <w:rsid w:val="007B50DE"/>
    <w:rsid w:val="007B5439"/>
    <w:rsid w:val="007B65F9"/>
    <w:rsid w:val="007B696E"/>
    <w:rsid w:val="007C0390"/>
    <w:rsid w:val="007C33AD"/>
    <w:rsid w:val="007C3F95"/>
    <w:rsid w:val="007C67C2"/>
    <w:rsid w:val="007D111B"/>
    <w:rsid w:val="007D14B7"/>
    <w:rsid w:val="007D18BE"/>
    <w:rsid w:val="007D2FA6"/>
    <w:rsid w:val="007D3BD7"/>
    <w:rsid w:val="007E01CC"/>
    <w:rsid w:val="007E3119"/>
    <w:rsid w:val="007E766B"/>
    <w:rsid w:val="007F0B30"/>
    <w:rsid w:val="007F344C"/>
    <w:rsid w:val="007F78FA"/>
    <w:rsid w:val="00800811"/>
    <w:rsid w:val="008034BA"/>
    <w:rsid w:val="00805E8D"/>
    <w:rsid w:val="008101A1"/>
    <w:rsid w:val="008120F7"/>
    <w:rsid w:val="00813EF9"/>
    <w:rsid w:val="00820A4D"/>
    <w:rsid w:val="00822CDC"/>
    <w:rsid w:val="00830E6E"/>
    <w:rsid w:val="00831449"/>
    <w:rsid w:val="008374E2"/>
    <w:rsid w:val="00841176"/>
    <w:rsid w:val="00843755"/>
    <w:rsid w:val="00845D86"/>
    <w:rsid w:val="00847EA2"/>
    <w:rsid w:val="00851957"/>
    <w:rsid w:val="00855581"/>
    <w:rsid w:val="008577AE"/>
    <w:rsid w:val="008629E8"/>
    <w:rsid w:val="00863881"/>
    <w:rsid w:val="00864848"/>
    <w:rsid w:val="008664A6"/>
    <w:rsid w:val="0086684A"/>
    <w:rsid w:val="008734E1"/>
    <w:rsid w:val="008739D2"/>
    <w:rsid w:val="00880F4D"/>
    <w:rsid w:val="00887CCC"/>
    <w:rsid w:val="00890083"/>
    <w:rsid w:val="0089177C"/>
    <w:rsid w:val="0089611A"/>
    <w:rsid w:val="008A33C7"/>
    <w:rsid w:val="008A6355"/>
    <w:rsid w:val="008A6AD6"/>
    <w:rsid w:val="008A6B05"/>
    <w:rsid w:val="008B12D0"/>
    <w:rsid w:val="008C1319"/>
    <w:rsid w:val="008C33A2"/>
    <w:rsid w:val="008C3A15"/>
    <w:rsid w:val="008C3B74"/>
    <w:rsid w:val="008C4A6C"/>
    <w:rsid w:val="008C57E8"/>
    <w:rsid w:val="008D2FAD"/>
    <w:rsid w:val="008D52BB"/>
    <w:rsid w:val="008E07A7"/>
    <w:rsid w:val="008E31FB"/>
    <w:rsid w:val="008E583E"/>
    <w:rsid w:val="008E708F"/>
    <w:rsid w:val="008F214F"/>
    <w:rsid w:val="008F4B6D"/>
    <w:rsid w:val="008F4CC5"/>
    <w:rsid w:val="008F5555"/>
    <w:rsid w:val="008F605F"/>
    <w:rsid w:val="008F676E"/>
    <w:rsid w:val="00900119"/>
    <w:rsid w:val="0090064C"/>
    <w:rsid w:val="00900783"/>
    <w:rsid w:val="00902AE4"/>
    <w:rsid w:val="0090409B"/>
    <w:rsid w:val="00907318"/>
    <w:rsid w:val="00912AA6"/>
    <w:rsid w:val="00913F6B"/>
    <w:rsid w:val="00914EE7"/>
    <w:rsid w:val="00917ADB"/>
    <w:rsid w:val="009234EE"/>
    <w:rsid w:val="009235D4"/>
    <w:rsid w:val="00934155"/>
    <w:rsid w:val="00934F21"/>
    <w:rsid w:val="009359CE"/>
    <w:rsid w:val="009377FC"/>
    <w:rsid w:val="009379DC"/>
    <w:rsid w:val="009434FE"/>
    <w:rsid w:val="0094387D"/>
    <w:rsid w:val="00944FC2"/>
    <w:rsid w:val="00946523"/>
    <w:rsid w:val="00950050"/>
    <w:rsid w:val="009520BA"/>
    <w:rsid w:val="0095347F"/>
    <w:rsid w:val="009541FF"/>
    <w:rsid w:val="009550C4"/>
    <w:rsid w:val="00956E10"/>
    <w:rsid w:val="00963867"/>
    <w:rsid w:val="00982CD1"/>
    <w:rsid w:val="00983D9D"/>
    <w:rsid w:val="00983E82"/>
    <w:rsid w:val="00985851"/>
    <w:rsid w:val="009944D9"/>
    <w:rsid w:val="00995387"/>
    <w:rsid w:val="009954AF"/>
    <w:rsid w:val="0099599E"/>
    <w:rsid w:val="009A4AD7"/>
    <w:rsid w:val="009A654F"/>
    <w:rsid w:val="009A72A6"/>
    <w:rsid w:val="009B09D5"/>
    <w:rsid w:val="009B1AC8"/>
    <w:rsid w:val="009B1EB3"/>
    <w:rsid w:val="009B2364"/>
    <w:rsid w:val="009B43CF"/>
    <w:rsid w:val="009B540F"/>
    <w:rsid w:val="009C1440"/>
    <w:rsid w:val="009C164F"/>
    <w:rsid w:val="009C73D9"/>
    <w:rsid w:val="009D2CE1"/>
    <w:rsid w:val="009D3BF8"/>
    <w:rsid w:val="009D4EB0"/>
    <w:rsid w:val="009D7646"/>
    <w:rsid w:val="009D7A5F"/>
    <w:rsid w:val="009E2BB5"/>
    <w:rsid w:val="009E34B9"/>
    <w:rsid w:val="009E67D4"/>
    <w:rsid w:val="009E77C1"/>
    <w:rsid w:val="009F2562"/>
    <w:rsid w:val="009F7ADE"/>
    <w:rsid w:val="00A01382"/>
    <w:rsid w:val="00A013A3"/>
    <w:rsid w:val="00A04A4F"/>
    <w:rsid w:val="00A072F1"/>
    <w:rsid w:val="00A10C32"/>
    <w:rsid w:val="00A2018A"/>
    <w:rsid w:val="00A21E5B"/>
    <w:rsid w:val="00A2256D"/>
    <w:rsid w:val="00A23081"/>
    <w:rsid w:val="00A25259"/>
    <w:rsid w:val="00A2664B"/>
    <w:rsid w:val="00A275A9"/>
    <w:rsid w:val="00A32B79"/>
    <w:rsid w:val="00A36991"/>
    <w:rsid w:val="00A37643"/>
    <w:rsid w:val="00A40868"/>
    <w:rsid w:val="00A41B1A"/>
    <w:rsid w:val="00A428EB"/>
    <w:rsid w:val="00A45911"/>
    <w:rsid w:val="00A5193A"/>
    <w:rsid w:val="00A5231E"/>
    <w:rsid w:val="00A53D21"/>
    <w:rsid w:val="00A6075D"/>
    <w:rsid w:val="00A61CC3"/>
    <w:rsid w:val="00A62B2C"/>
    <w:rsid w:val="00A62F98"/>
    <w:rsid w:val="00A670AB"/>
    <w:rsid w:val="00A71E6B"/>
    <w:rsid w:val="00A7241B"/>
    <w:rsid w:val="00A74832"/>
    <w:rsid w:val="00A771CD"/>
    <w:rsid w:val="00A77887"/>
    <w:rsid w:val="00A85A20"/>
    <w:rsid w:val="00A90CD0"/>
    <w:rsid w:val="00A90DBD"/>
    <w:rsid w:val="00A962D7"/>
    <w:rsid w:val="00A96AB0"/>
    <w:rsid w:val="00A97DBE"/>
    <w:rsid w:val="00AA0B39"/>
    <w:rsid w:val="00AA567C"/>
    <w:rsid w:val="00AB25D8"/>
    <w:rsid w:val="00AB31C2"/>
    <w:rsid w:val="00AB57A0"/>
    <w:rsid w:val="00AC32C0"/>
    <w:rsid w:val="00AC34D3"/>
    <w:rsid w:val="00AD0D74"/>
    <w:rsid w:val="00AD3C33"/>
    <w:rsid w:val="00AE0C91"/>
    <w:rsid w:val="00B22B8E"/>
    <w:rsid w:val="00B42B82"/>
    <w:rsid w:val="00B431BA"/>
    <w:rsid w:val="00B458E0"/>
    <w:rsid w:val="00B52923"/>
    <w:rsid w:val="00B545CF"/>
    <w:rsid w:val="00B55F3C"/>
    <w:rsid w:val="00B6280E"/>
    <w:rsid w:val="00B64FE3"/>
    <w:rsid w:val="00B672B6"/>
    <w:rsid w:val="00B71B74"/>
    <w:rsid w:val="00B754C7"/>
    <w:rsid w:val="00B75665"/>
    <w:rsid w:val="00B76637"/>
    <w:rsid w:val="00B77A81"/>
    <w:rsid w:val="00B810F0"/>
    <w:rsid w:val="00B86235"/>
    <w:rsid w:val="00B91139"/>
    <w:rsid w:val="00B92293"/>
    <w:rsid w:val="00B95E46"/>
    <w:rsid w:val="00BB2886"/>
    <w:rsid w:val="00BB470B"/>
    <w:rsid w:val="00BB7566"/>
    <w:rsid w:val="00BC013E"/>
    <w:rsid w:val="00BC2B0D"/>
    <w:rsid w:val="00BD71D1"/>
    <w:rsid w:val="00BE18DA"/>
    <w:rsid w:val="00BE251F"/>
    <w:rsid w:val="00BE3B8D"/>
    <w:rsid w:val="00BE6A66"/>
    <w:rsid w:val="00BF53CA"/>
    <w:rsid w:val="00BF57DA"/>
    <w:rsid w:val="00C037D8"/>
    <w:rsid w:val="00C0430D"/>
    <w:rsid w:val="00C0496A"/>
    <w:rsid w:val="00C04A0D"/>
    <w:rsid w:val="00C05E9C"/>
    <w:rsid w:val="00C10AEE"/>
    <w:rsid w:val="00C113CA"/>
    <w:rsid w:val="00C14C4F"/>
    <w:rsid w:val="00C21EAA"/>
    <w:rsid w:val="00C23815"/>
    <w:rsid w:val="00C25BCD"/>
    <w:rsid w:val="00C30CEF"/>
    <w:rsid w:val="00C31137"/>
    <w:rsid w:val="00C32BE7"/>
    <w:rsid w:val="00C34C50"/>
    <w:rsid w:val="00C46D9E"/>
    <w:rsid w:val="00C563C8"/>
    <w:rsid w:val="00C5778C"/>
    <w:rsid w:val="00C618A7"/>
    <w:rsid w:val="00C628E1"/>
    <w:rsid w:val="00C63C7B"/>
    <w:rsid w:val="00C63CFB"/>
    <w:rsid w:val="00C659E7"/>
    <w:rsid w:val="00C65F00"/>
    <w:rsid w:val="00C66E58"/>
    <w:rsid w:val="00C6783B"/>
    <w:rsid w:val="00C7025C"/>
    <w:rsid w:val="00C705D8"/>
    <w:rsid w:val="00C75571"/>
    <w:rsid w:val="00C764BF"/>
    <w:rsid w:val="00C77F5A"/>
    <w:rsid w:val="00C81CD6"/>
    <w:rsid w:val="00C86F63"/>
    <w:rsid w:val="00CA36A3"/>
    <w:rsid w:val="00CA46D7"/>
    <w:rsid w:val="00CA6B64"/>
    <w:rsid w:val="00CB09C2"/>
    <w:rsid w:val="00CB1668"/>
    <w:rsid w:val="00CB29DC"/>
    <w:rsid w:val="00CC2737"/>
    <w:rsid w:val="00CD04EB"/>
    <w:rsid w:val="00CD2026"/>
    <w:rsid w:val="00CD2BC5"/>
    <w:rsid w:val="00CD35C6"/>
    <w:rsid w:val="00CD4586"/>
    <w:rsid w:val="00CD739F"/>
    <w:rsid w:val="00CE025C"/>
    <w:rsid w:val="00CE2575"/>
    <w:rsid w:val="00CE29E1"/>
    <w:rsid w:val="00CE3056"/>
    <w:rsid w:val="00CE449B"/>
    <w:rsid w:val="00CF733F"/>
    <w:rsid w:val="00D055F4"/>
    <w:rsid w:val="00D05F30"/>
    <w:rsid w:val="00D072A3"/>
    <w:rsid w:val="00D12743"/>
    <w:rsid w:val="00D1573C"/>
    <w:rsid w:val="00D227D5"/>
    <w:rsid w:val="00D22C2B"/>
    <w:rsid w:val="00D344E1"/>
    <w:rsid w:val="00D4053A"/>
    <w:rsid w:val="00D42280"/>
    <w:rsid w:val="00D52E76"/>
    <w:rsid w:val="00D53525"/>
    <w:rsid w:val="00D56F9A"/>
    <w:rsid w:val="00D6001F"/>
    <w:rsid w:val="00D60AAA"/>
    <w:rsid w:val="00D6324E"/>
    <w:rsid w:val="00D635F4"/>
    <w:rsid w:val="00D66896"/>
    <w:rsid w:val="00D71E49"/>
    <w:rsid w:val="00D750BB"/>
    <w:rsid w:val="00D864D8"/>
    <w:rsid w:val="00D87A9B"/>
    <w:rsid w:val="00D905E7"/>
    <w:rsid w:val="00D9078E"/>
    <w:rsid w:val="00D90B74"/>
    <w:rsid w:val="00D918A3"/>
    <w:rsid w:val="00D91FD6"/>
    <w:rsid w:val="00DA3377"/>
    <w:rsid w:val="00DA5EB3"/>
    <w:rsid w:val="00DB0AC1"/>
    <w:rsid w:val="00DB1C6D"/>
    <w:rsid w:val="00DD286A"/>
    <w:rsid w:val="00DD2EE1"/>
    <w:rsid w:val="00DD3184"/>
    <w:rsid w:val="00DE1ED0"/>
    <w:rsid w:val="00DF1574"/>
    <w:rsid w:val="00E02DB6"/>
    <w:rsid w:val="00E07719"/>
    <w:rsid w:val="00E1080A"/>
    <w:rsid w:val="00E1457D"/>
    <w:rsid w:val="00E14644"/>
    <w:rsid w:val="00E262F0"/>
    <w:rsid w:val="00E35988"/>
    <w:rsid w:val="00E40D45"/>
    <w:rsid w:val="00E40E78"/>
    <w:rsid w:val="00E421A2"/>
    <w:rsid w:val="00E43956"/>
    <w:rsid w:val="00E44430"/>
    <w:rsid w:val="00E44CD4"/>
    <w:rsid w:val="00E46496"/>
    <w:rsid w:val="00E476BC"/>
    <w:rsid w:val="00E57627"/>
    <w:rsid w:val="00E64599"/>
    <w:rsid w:val="00E65805"/>
    <w:rsid w:val="00E65E73"/>
    <w:rsid w:val="00E715FA"/>
    <w:rsid w:val="00E71703"/>
    <w:rsid w:val="00E81A8C"/>
    <w:rsid w:val="00E84112"/>
    <w:rsid w:val="00E91C39"/>
    <w:rsid w:val="00EA23E9"/>
    <w:rsid w:val="00EA6065"/>
    <w:rsid w:val="00EA63E8"/>
    <w:rsid w:val="00EA75EA"/>
    <w:rsid w:val="00EA79E1"/>
    <w:rsid w:val="00EB00BB"/>
    <w:rsid w:val="00EB1AD2"/>
    <w:rsid w:val="00EB6DFC"/>
    <w:rsid w:val="00EC232E"/>
    <w:rsid w:val="00EC4304"/>
    <w:rsid w:val="00EC53DD"/>
    <w:rsid w:val="00EC791B"/>
    <w:rsid w:val="00ED18C9"/>
    <w:rsid w:val="00ED22D6"/>
    <w:rsid w:val="00ED3262"/>
    <w:rsid w:val="00ED7898"/>
    <w:rsid w:val="00EF03F8"/>
    <w:rsid w:val="00EF29E3"/>
    <w:rsid w:val="00EF3BFE"/>
    <w:rsid w:val="00EF6EA7"/>
    <w:rsid w:val="00F02159"/>
    <w:rsid w:val="00F02C27"/>
    <w:rsid w:val="00F05C68"/>
    <w:rsid w:val="00F06CDE"/>
    <w:rsid w:val="00F11AD8"/>
    <w:rsid w:val="00F20093"/>
    <w:rsid w:val="00F210F1"/>
    <w:rsid w:val="00F23983"/>
    <w:rsid w:val="00F32C06"/>
    <w:rsid w:val="00F41559"/>
    <w:rsid w:val="00F41685"/>
    <w:rsid w:val="00F4172A"/>
    <w:rsid w:val="00F4498D"/>
    <w:rsid w:val="00F458CE"/>
    <w:rsid w:val="00F45C7A"/>
    <w:rsid w:val="00F50729"/>
    <w:rsid w:val="00F51BE1"/>
    <w:rsid w:val="00F535DE"/>
    <w:rsid w:val="00F55DDE"/>
    <w:rsid w:val="00F565F5"/>
    <w:rsid w:val="00F657E1"/>
    <w:rsid w:val="00F7095E"/>
    <w:rsid w:val="00F721DE"/>
    <w:rsid w:val="00F73CC3"/>
    <w:rsid w:val="00F825D5"/>
    <w:rsid w:val="00F835E3"/>
    <w:rsid w:val="00F852A5"/>
    <w:rsid w:val="00F8637B"/>
    <w:rsid w:val="00F879C1"/>
    <w:rsid w:val="00F95EA4"/>
    <w:rsid w:val="00F964AD"/>
    <w:rsid w:val="00F9699A"/>
    <w:rsid w:val="00F977B5"/>
    <w:rsid w:val="00FA0EF0"/>
    <w:rsid w:val="00FA15DA"/>
    <w:rsid w:val="00FA1CE7"/>
    <w:rsid w:val="00FA25A2"/>
    <w:rsid w:val="00FA593D"/>
    <w:rsid w:val="00FB23C2"/>
    <w:rsid w:val="00FC2226"/>
    <w:rsid w:val="00FC24AE"/>
    <w:rsid w:val="00FC4BB9"/>
    <w:rsid w:val="00FC56B5"/>
    <w:rsid w:val="00FC66AE"/>
    <w:rsid w:val="00FC79FC"/>
    <w:rsid w:val="00FD0FFA"/>
    <w:rsid w:val="00FD1F99"/>
    <w:rsid w:val="00FD3131"/>
    <w:rsid w:val="00FD3BE7"/>
    <w:rsid w:val="00FE2989"/>
    <w:rsid w:val="00FE3787"/>
    <w:rsid w:val="00FE432E"/>
    <w:rsid w:val="00FE5A73"/>
    <w:rsid w:val="00FF02FF"/>
    <w:rsid w:val="00FF2207"/>
    <w:rsid w:val="00FF28A4"/>
    <w:rsid w:val="00FF2DF7"/>
    <w:rsid w:val="00FF3ACE"/>
    <w:rsid w:val="00FF50EA"/>
    <w:rsid w:val="00FF63F4"/>
    <w:rsid w:val="00FF79C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63206"/>
  <w15:docId w15:val="{D7036FF6-FB58-4688-BA46-71DA7494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F75238"/>
    <w:pPr>
      <w:ind w:left="720"/>
      <w:contextualSpacing/>
    </w:pPr>
  </w:style>
  <w:style w:type="paragraph" w:customStyle="1" w:styleId="Default">
    <w:name w:val="Default"/>
    <w:rsid w:val="003E0A86"/>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5F1D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834723">
      <w:bodyDiv w:val="1"/>
      <w:marLeft w:val="0"/>
      <w:marRight w:val="0"/>
      <w:marTop w:val="0"/>
      <w:marBottom w:val="0"/>
      <w:divBdr>
        <w:top w:val="none" w:sz="0" w:space="0" w:color="auto"/>
        <w:left w:val="none" w:sz="0" w:space="0" w:color="auto"/>
        <w:bottom w:val="none" w:sz="0" w:space="0" w:color="auto"/>
        <w:right w:val="none" w:sz="0" w:space="0" w:color="auto"/>
      </w:divBdr>
    </w:div>
    <w:div w:id="1889683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8</TotalTime>
  <Pages>1</Pages>
  <Words>1692</Words>
  <Characters>9651</Characters>
  <Application>Microsoft Office Word</Application>
  <DocSecurity>0</DocSecurity>
  <Lines>80</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teanu Ionelia</dc:creator>
  <dc:description/>
  <cp:lastModifiedBy>Ioan Dorel Miclea</cp:lastModifiedBy>
  <cp:revision>12</cp:revision>
  <cp:lastPrinted>2022-02-21T11:22:00Z</cp:lastPrinted>
  <dcterms:created xsi:type="dcterms:W3CDTF">2022-02-16T08:47:00Z</dcterms:created>
  <dcterms:modified xsi:type="dcterms:W3CDTF">2022-02-21T14: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